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D8537" w14:textId="757B8811" w:rsidR="006C45EA" w:rsidRDefault="006035DD" w:rsidP="007961F3">
      <w:pPr>
        <w:pStyle w:val="Title"/>
      </w:pPr>
      <w:r w:rsidRPr="008C6352">
        <w:rPr>
          <w:noProof/>
          <w:lang w:val="en-CA" w:eastAsia="en-CA"/>
        </w:rPr>
        <mc:AlternateContent>
          <mc:Choice Requires="wps">
            <w:drawing>
              <wp:anchor distT="0" distB="0" distL="114300" distR="114300" simplePos="0" relativeHeight="251660288" behindDoc="0" locked="0" layoutInCell="1" allowOverlap="1" wp14:anchorId="1E7F0272" wp14:editId="02303F5B">
                <wp:simplePos x="0" y="0"/>
                <wp:positionH relativeFrom="column">
                  <wp:posOffset>2499995</wp:posOffset>
                </wp:positionH>
                <wp:positionV relativeFrom="paragraph">
                  <wp:posOffset>-12700</wp:posOffset>
                </wp:positionV>
                <wp:extent cx="4130040" cy="64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130040" cy="647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0DA115" w14:textId="20B6616F" w:rsidR="00CE6F06" w:rsidRPr="00002B24" w:rsidRDefault="00CE6F06">
                            <w:r w:rsidRPr="00002B24">
                              <w:t>Treaty Settlement Transition Component</w:t>
                            </w:r>
                          </w:p>
                          <w:p w14:paraId="61EDF75B" w14:textId="232B384E" w:rsidR="00CE6F06" w:rsidRPr="00002B24" w:rsidRDefault="00CE6F06">
                            <w:r w:rsidRPr="00002B24">
                              <w:t>Algonquins of Ontario (AOO) Forest Resource Program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7F0272" id="_x0000_t202" coordsize="21600,21600" o:spt="202" path="m,l,21600r21600,l21600,xe">
                <v:stroke joinstyle="miter"/>
                <v:path gradientshapeok="t" o:connecttype="rect"/>
              </v:shapetype>
              <v:shape id="Text Box 3" o:spid="_x0000_s1026" type="#_x0000_t202" style="position:absolute;margin-left:196.85pt;margin-top:-1pt;width:325.2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" filled="f" stroked="f" strokeweight=".5pt">
                <v:textbox>
                  <w:txbxContent>
                    <w:p w14:paraId="1B0DA115" w14:textId="20B6616F" w:rsidR="00CE6F06" w:rsidRPr="00002B24" w:rsidRDefault="00CE6F06">
                      <w:r w:rsidRPr="00002B24">
                        <w:t>Treaty Settlement Transition Component</w:t>
                      </w:r>
                    </w:p>
                    <w:p w14:paraId="61EDF75B" w14:textId="232B384E" w:rsidR="00CE6F06" w:rsidRPr="00002B24" w:rsidRDefault="00CE6F06">
                      <w:r w:rsidRPr="00002B24">
                        <w:t>Algonquins of Ontario (AOO) Forest Resource Program Application Form</w:t>
                      </w:r>
                    </w:p>
                  </w:txbxContent>
                </v:textbox>
              </v:shape>
            </w:pict>
          </mc:Fallback>
        </mc:AlternateContent>
      </w:r>
      <w:r w:rsidRPr="008C6352">
        <w:rPr>
          <w:noProof/>
          <w:lang w:val="en-CA" w:eastAsia="en-CA"/>
        </w:rPr>
        <mc:AlternateContent>
          <mc:Choice Requires="wps">
            <w:drawing>
              <wp:anchor distT="0" distB="0" distL="114300" distR="114300" simplePos="0" relativeHeight="251659264" behindDoc="0" locked="0" layoutInCell="1" allowOverlap="1" wp14:anchorId="59350B59" wp14:editId="1F1FDB48">
                <wp:simplePos x="0" y="0"/>
                <wp:positionH relativeFrom="column">
                  <wp:posOffset>2820035</wp:posOffset>
                </wp:positionH>
                <wp:positionV relativeFrom="paragraph">
                  <wp:posOffset>627380</wp:posOffset>
                </wp:positionV>
                <wp:extent cx="3810000" cy="581660"/>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3810000" cy="5816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E6940" w14:textId="1F5167C4" w:rsidR="00CE6F06" w:rsidRPr="008C6352" w:rsidRDefault="00CE6F06" w:rsidP="00190CFE">
                            <w:r w:rsidRPr="008C6352">
                              <w:t xml:space="preserve">Email completed applications to:  </w:t>
                            </w:r>
                            <w:hyperlink r:id="rId8" w:history="1">
                              <w:r w:rsidRPr="008C6352">
                                <w:rPr>
                                  <w:rStyle w:val="Hyperlink"/>
                                </w:rPr>
                                <w:t>admin@forestryfutures.com</w:t>
                              </w:r>
                            </w:hyperlink>
                            <w:r w:rsidRPr="008C6352">
                              <w:t xml:space="preserve"> </w:t>
                            </w:r>
                          </w:p>
                          <w:p w14:paraId="7E59554F" w14:textId="77777777" w:rsidR="00CE6F06" w:rsidRPr="008C6352" w:rsidRDefault="00CE6F06" w:rsidP="00190CFE">
                            <w:r w:rsidRPr="008C6352">
                              <w:t xml:space="preserve">For more information contact the FFTC office at </w:t>
                            </w:r>
                          </w:p>
                          <w:p w14:paraId="11067A03" w14:textId="442AB5E1" w:rsidR="00CE6F06" w:rsidRPr="008C6352" w:rsidRDefault="00ED34D2" w:rsidP="00190CFE">
                            <w:hyperlink r:id="rId9" w:history="1">
                              <w:r w:rsidR="00CE6F06" w:rsidRPr="008C6352">
                                <w:rPr>
                                  <w:rStyle w:val="Hyperlink"/>
                                </w:rPr>
                                <w:t>admin@forestryfutures.com</w:t>
                              </w:r>
                            </w:hyperlink>
                            <w:r w:rsidR="00CE6F06" w:rsidRPr="008C635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50B59" id="Text Box 1" o:spid="_x0000_s1027" type="#_x0000_t202" style="position:absolute;margin-left:222.05pt;margin-top:49.4pt;width:300pt;height:4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" fillcolor="white [3201]" stroked="f" strokeweight=".5pt">
                <v:textbox>
                  <w:txbxContent>
                    <w:p w14:paraId="355E6940" w14:textId="1F5167C4" w:rsidR="00CE6F06" w:rsidRPr="008C6352" w:rsidRDefault="00CE6F06" w:rsidP="00190CFE">
                      <w:r w:rsidRPr="008C6352">
                        <w:t xml:space="preserve">Email completed applications to:  </w:t>
                      </w:r>
                      <w:hyperlink r:id="rId10" w:history="1">
                        <w:r w:rsidRPr="008C6352">
                          <w:rPr>
                            <w:rStyle w:val="Hyperlink"/>
                          </w:rPr>
                          <w:t>admin@forestryfutures.com</w:t>
                        </w:r>
                      </w:hyperlink>
                      <w:r w:rsidRPr="008C6352">
                        <w:t xml:space="preserve"> </w:t>
                      </w:r>
                    </w:p>
                    <w:p w14:paraId="7E59554F" w14:textId="77777777" w:rsidR="00CE6F06" w:rsidRPr="008C6352" w:rsidRDefault="00CE6F06" w:rsidP="00190CFE">
                      <w:r w:rsidRPr="008C6352">
                        <w:t xml:space="preserve">For more information contact the FFTC office at </w:t>
                      </w:r>
                    </w:p>
                    <w:p w14:paraId="11067A03" w14:textId="442AB5E1" w:rsidR="00CE6F06" w:rsidRPr="008C6352" w:rsidRDefault="004F52C2" w:rsidP="00190CFE">
                      <w:hyperlink r:id="rId11" w:history="1">
                        <w:r w:rsidR="00CE6F06" w:rsidRPr="008C6352">
                          <w:rPr>
                            <w:rStyle w:val="Hyperlink"/>
                          </w:rPr>
                          <w:t>admin@forestryfutures.com</w:t>
                        </w:r>
                      </w:hyperlink>
                      <w:r w:rsidR="00CE6F06" w:rsidRPr="008C6352">
                        <w:t xml:space="preserve"> </w:t>
                      </w:r>
                    </w:p>
                  </w:txbxContent>
                </v:textbox>
              </v:shape>
            </w:pict>
          </mc:Fallback>
        </mc:AlternateContent>
      </w:r>
      <w:r w:rsidR="007961F3" w:rsidRPr="008C6352">
        <w:rPr>
          <w:noProof/>
          <w:lang w:val="en-CA" w:eastAsia="en-CA"/>
        </w:rPr>
        <w:drawing>
          <wp:inline distT="0" distB="0" distL="0" distR="0" wp14:anchorId="7E6C252C" wp14:editId="0C10E9D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7BC39FE" w14:textId="77777777" w:rsidR="00647185" w:rsidRPr="008C6352" w:rsidRDefault="006C45EA" w:rsidP="008C6352">
      <w:pPr>
        <w:pStyle w:val="Heading1"/>
      </w:pPr>
      <w:r>
        <w:t>Section 1:  General Information</w:t>
      </w:r>
    </w:p>
    <w:tbl>
      <w:tblPr>
        <w:tblStyle w:val="TableGrid"/>
        <w:tblW w:w="0" w:type="auto"/>
        <w:tblLook w:val="04A0" w:firstRow="1" w:lastRow="0" w:firstColumn="1" w:lastColumn="0" w:noHBand="0" w:noVBand="1"/>
      </w:tblPr>
      <w:tblGrid>
        <w:gridCol w:w="10343"/>
      </w:tblGrid>
      <w:tr w:rsidR="00BB1F85" w14:paraId="10462896" w14:textId="77777777" w:rsidTr="00AD7DFD">
        <w:tc>
          <w:tcPr>
            <w:tcW w:w="10343" w:type="dxa"/>
          </w:tcPr>
          <w:p w14:paraId="73A0A898" w14:textId="65D09560" w:rsidR="00BB1F85" w:rsidRPr="00002B24" w:rsidRDefault="00BB1F85" w:rsidP="00002B24">
            <w:r w:rsidRPr="008C6352">
              <w:t>Applicant</w:t>
            </w:r>
            <w:r w:rsidR="00F447F0" w:rsidRPr="00002B24">
              <w:t>(s)</w:t>
            </w:r>
            <w:r w:rsidRPr="00002B24">
              <w:t xml:space="preserve"> Information</w:t>
            </w:r>
          </w:p>
          <w:p w14:paraId="7570D350" w14:textId="5EC7A153" w:rsidR="00BB1F85" w:rsidRPr="00002B24" w:rsidRDefault="00BB1F85" w:rsidP="00002B24">
            <w:r w:rsidRPr="008C6352">
              <w:t>Contact Name</w:t>
            </w:r>
            <w:r w:rsidRPr="00002B24">
              <w:t xml:space="preserve">: </w:t>
            </w:r>
            <w:sdt>
              <w:sdtPr>
                <w:id w:val="1008323962"/>
                <w:placeholder>
                  <w:docPart w:val="64F707B11C174C6DB3427DF1FE6B09E2"/>
                </w:placeholder>
                <w:showingPlcHdr/>
              </w:sdtPr>
              <w:sdtEndPr/>
              <w:sdtContent>
                <w:r w:rsidR="008C6352" w:rsidRPr="00002B24">
                  <w:rPr>
                    <w:rStyle w:val="PlaceholderText"/>
                  </w:rPr>
                  <w:t>Click here to enter text.</w:t>
                </w:r>
              </w:sdtContent>
            </w:sdt>
          </w:p>
          <w:p w14:paraId="0467AD43" w14:textId="77777777" w:rsidR="00BB1F85" w:rsidRPr="008C6352" w:rsidRDefault="00BB1F85" w:rsidP="00002B24"/>
          <w:p w14:paraId="186E86EF" w14:textId="391C78ED" w:rsidR="00BB1F85" w:rsidRPr="00002B24" w:rsidRDefault="00BB1F85" w:rsidP="00002B24">
            <w:r w:rsidRPr="008C6352">
              <w:t>Address</w:t>
            </w:r>
            <w:r w:rsidRPr="00002B24">
              <w:t xml:space="preserve">: </w:t>
            </w:r>
            <w:sdt>
              <w:sdtPr>
                <w:id w:val="-1290658569"/>
                <w:placeholder>
                  <w:docPart w:val="2CEDBFE3801041D1BF41B33F670D5D41"/>
                </w:placeholder>
                <w:showingPlcHdr/>
              </w:sdtPr>
              <w:sdtEndPr/>
              <w:sdtContent>
                <w:r w:rsidR="008C6352" w:rsidRPr="00002B24">
                  <w:rPr>
                    <w:rStyle w:val="PlaceholderText"/>
                  </w:rPr>
                  <w:t>Click here to enter text.</w:t>
                </w:r>
              </w:sdtContent>
            </w:sdt>
          </w:p>
          <w:p w14:paraId="633B3D03" w14:textId="77777777" w:rsidR="00BB1F85" w:rsidRPr="008C6352" w:rsidRDefault="00BB1F85" w:rsidP="00002B24"/>
          <w:p w14:paraId="153A0AB3" w14:textId="1DFAA096" w:rsidR="00BB1F85" w:rsidRPr="00002B24" w:rsidRDefault="00BB1F85" w:rsidP="00002B24">
            <w:r w:rsidRPr="008C6352">
              <w:t>Phone</w:t>
            </w:r>
            <w:r w:rsidRPr="00002B24">
              <w:t xml:space="preserve">: </w:t>
            </w:r>
            <w:sdt>
              <w:sdtPr>
                <w:id w:val="961387194"/>
                <w:placeholder>
                  <w:docPart w:val="436C3C4483E148D1A8134AA5C802C0E6"/>
                </w:placeholder>
                <w:showingPlcHdr/>
              </w:sdtPr>
              <w:sdtEndPr/>
              <w:sdtContent>
                <w:r w:rsidR="008C6352" w:rsidRPr="00002B24">
                  <w:rPr>
                    <w:rStyle w:val="PlaceholderText"/>
                  </w:rPr>
                  <w:t>Click here to enter text.</w:t>
                </w:r>
              </w:sdtContent>
            </w:sdt>
          </w:p>
          <w:p w14:paraId="6EB92C19" w14:textId="77777777" w:rsidR="00BB1F85" w:rsidRPr="008C6352" w:rsidRDefault="00BB1F85" w:rsidP="00002B24"/>
          <w:p w14:paraId="50DDA854" w14:textId="25FC5E2F" w:rsidR="00BB1F85" w:rsidRPr="00002B24" w:rsidRDefault="00BB1F85" w:rsidP="00002B24">
            <w:r w:rsidRPr="008C6352">
              <w:t>E-mail</w:t>
            </w:r>
            <w:r w:rsidRPr="00002B24">
              <w:t xml:space="preserve">: </w:t>
            </w:r>
            <w:sdt>
              <w:sdtPr>
                <w:id w:val="-1663927644"/>
                <w:placeholder>
                  <w:docPart w:val="37495D5354714339BDBC3FC80AE34E4A"/>
                </w:placeholder>
                <w:showingPlcHdr/>
              </w:sdtPr>
              <w:sdtEndPr/>
              <w:sdtContent>
                <w:r w:rsidR="008C6352" w:rsidRPr="00002B24">
                  <w:rPr>
                    <w:rStyle w:val="PlaceholderText"/>
                  </w:rPr>
                  <w:t>Click here to enter text.</w:t>
                </w:r>
              </w:sdtContent>
            </w:sdt>
          </w:p>
          <w:p w14:paraId="66D18E1F" w14:textId="77777777" w:rsidR="00BB1F85" w:rsidRPr="008C6352" w:rsidRDefault="00BB1F85" w:rsidP="00002B24"/>
        </w:tc>
      </w:tr>
      <w:tr w:rsidR="00A55282" w14:paraId="0CF68569" w14:textId="77777777" w:rsidTr="00AD7DFD">
        <w:tc>
          <w:tcPr>
            <w:tcW w:w="10343" w:type="dxa"/>
          </w:tcPr>
          <w:p w14:paraId="4B0999CB" w14:textId="5E33A536" w:rsidR="00A55282" w:rsidRPr="00002B24" w:rsidRDefault="00FE4320" w:rsidP="00002B24">
            <w:r w:rsidRPr="008C6352">
              <w:t xml:space="preserve">Associated </w:t>
            </w:r>
            <w:r w:rsidR="000F037D" w:rsidRPr="00002B24">
              <w:t xml:space="preserve">AOO </w:t>
            </w:r>
            <w:r w:rsidR="00C76B17" w:rsidRPr="00002B24">
              <w:t>Community</w:t>
            </w:r>
            <w:r w:rsidR="00A55282" w:rsidRPr="00002B24">
              <w:t xml:space="preserve"> Name</w:t>
            </w:r>
            <w:r w:rsidR="00926D43" w:rsidRPr="00002B24">
              <w:t xml:space="preserve"> and Contact Person (if available/applicable)</w:t>
            </w:r>
            <w:r w:rsidR="00493018" w:rsidRPr="00002B24">
              <w:t>:</w:t>
            </w:r>
          </w:p>
          <w:sdt>
            <w:sdtPr>
              <w:id w:val="-1620913072"/>
              <w:placeholder>
                <w:docPart w:val="FFCF5EE9E7834645A3769B18719C2709"/>
              </w:placeholder>
              <w:showingPlcHdr/>
            </w:sdtPr>
            <w:sdtEndPr/>
            <w:sdtContent>
              <w:p w14:paraId="2D04C865" w14:textId="3B578D9B" w:rsidR="00190CFE" w:rsidRPr="00002B24" w:rsidRDefault="008C6352" w:rsidP="00002B24">
                <w:r w:rsidRPr="00002B24">
                  <w:rPr>
                    <w:rStyle w:val="PlaceholderText"/>
                  </w:rPr>
                  <w:t>Click here to enter text.</w:t>
                </w:r>
              </w:p>
            </w:sdtContent>
          </w:sdt>
          <w:p w14:paraId="4A5DD664" w14:textId="77777777" w:rsidR="00190CFE" w:rsidRPr="008C6352" w:rsidRDefault="00190CFE" w:rsidP="00002B24"/>
        </w:tc>
      </w:tr>
      <w:tr w:rsidR="0087560E" w14:paraId="5477007E" w14:textId="77777777" w:rsidTr="00AD7DFD">
        <w:tc>
          <w:tcPr>
            <w:tcW w:w="10343" w:type="dxa"/>
          </w:tcPr>
          <w:p w14:paraId="6868C0C5" w14:textId="64F8B154" w:rsidR="0087560E" w:rsidRPr="00002B24" w:rsidRDefault="0087560E" w:rsidP="00002B24">
            <w:r w:rsidRPr="008C6352">
              <w:t>Project Name</w:t>
            </w:r>
            <w:r w:rsidR="00493018" w:rsidRPr="00002B24">
              <w:t>:</w:t>
            </w:r>
          </w:p>
          <w:p w14:paraId="661D6F91" w14:textId="1F95FB4A" w:rsidR="0087560E" w:rsidRPr="00002B24" w:rsidRDefault="0087560E" w:rsidP="00002B24">
            <w:r w:rsidRPr="008C6352">
              <w:t>Clear, concise (</w:t>
            </w:r>
            <w:r w:rsidR="00A55282" w:rsidRPr="00002B24">
              <w:t>ideally 6</w:t>
            </w:r>
            <w:r w:rsidRPr="00002B24">
              <w:t xml:space="preserve"> words or less)</w:t>
            </w:r>
            <w:r w:rsidR="007F3CD5" w:rsidRPr="00002B24">
              <w:t>:</w:t>
            </w:r>
          </w:p>
          <w:sdt>
            <w:sdtPr>
              <w:id w:val="-1735537996"/>
              <w:placeholder>
                <w:docPart w:val="0A29B45D83274D06B1DF227E0337631D"/>
              </w:placeholder>
              <w:showingPlcHdr/>
            </w:sdtPr>
            <w:sdtEndPr/>
            <w:sdtContent>
              <w:p w14:paraId="2B8898C5" w14:textId="58487C8A" w:rsidR="00190CFE" w:rsidRPr="00002B24" w:rsidRDefault="008C6352" w:rsidP="00002B24">
                <w:r w:rsidRPr="00002B24">
                  <w:rPr>
                    <w:rStyle w:val="PlaceholderText"/>
                  </w:rPr>
                  <w:t>Click here to enter text.</w:t>
                </w:r>
              </w:p>
            </w:sdtContent>
          </w:sdt>
          <w:p w14:paraId="15B8252E" w14:textId="77777777" w:rsidR="00904237" w:rsidRDefault="00904237" w:rsidP="00002B24"/>
        </w:tc>
      </w:tr>
      <w:tr w:rsidR="006C45EA" w14:paraId="2773E7F5" w14:textId="77777777" w:rsidTr="00AD7DFD">
        <w:tc>
          <w:tcPr>
            <w:tcW w:w="10343" w:type="dxa"/>
          </w:tcPr>
          <w:p w14:paraId="4B79F7BC" w14:textId="7BE13A9C" w:rsidR="006C45EA" w:rsidRPr="00002B24" w:rsidRDefault="006C45EA" w:rsidP="00002B24">
            <w:pPr>
              <w:rPr>
                <w:rStyle w:val="Strong"/>
              </w:rPr>
            </w:pPr>
            <w:r w:rsidRPr="008C6352">
              <w:rPr>
                <w:rStyle w:val="Strong"/>
              </w:rPr>
              <w:t>Project Description</w:t>
            </w:r>
            <w:r w:rsidR="00493018" w:rsidRPr="00002B24">
              <w:rPr>
                <w:rStyle w:val="Strong"/>
              </w:rPr>
              <w:t>:</w:t>
            </w:r>
          </w:p>
          <w:p w14:paraId="1CCFA2AB" w14:textId="14E3D8CD" w:rsidR="006C45EA" w:rsidRPr="00002B24" w:rsidRDefault="006C45EA" w:rsidP="00002B24">
            <w:r w:rsidRPr="008C6352">
              <w:t xml:space="preserve">Three to five lines including </w:t>
            </w:r>
            <w:r w:rsidR="000874C5" w:rsidRPr="00002B24">
              <w:t>economic development opportunity provided</w:t>
            </w:r>
          </w:p>
          <w:sdt>
            <w:sdtPr>
              <w:id w:val="310990293"/>
              <w:placeholder>
                <w:docPart w:val="24BEBB26ABFE4FFDA7FA4F184A6F1CA8"/>
              </w:placeholder>
              <w:showingPlcHdr/>
            </w:sdtPr>
            <w:sdtEndPr/>
            <w:sdtContent>
              <w:p w14:paraId="64A032B1" w14:textId="195E4C7B" w:rsidR="00904237" w:rsidRPr="00002B24" w:rsidRDefault="008C6352" w:rsidP="00002B24">
                <w:r w:rsidRPr="00002B24">
                  <w:rPr>
                    <w:rStyle w:val="PlaceholderText"/>
                  </w:rPr>
                  <w:t>Click here to enter text.</w:t>
                </w:r>
              </w:p>
            </w:sdtContent>
          </w:sdt>
          <w:p w14:paraId="2E00C0D0" w14:textId="77777777" w:rsidR="00904237" w:rsidRDefault="00904237" w:rsidP="00002B24"/>
          <w:p w14:paraId="79691E99" w14:textId="77777777" w:rsidR="00190CFE" w:rsidRDefault="00190CFE" w:rsidP="008C6352"/>
          <w:p w14:paraId="556EF436" w14:textId="77777777" w:rsidR="00002B24" w:rsidRDefault="00002B24" w:rsidP="008C6352"/>
          <w:p w14:paraId="1C9BA80A" w14:textId="77777777" w:rsidR="00002B24" w:rsidRDefault="00002B24" w:rsidP="00002B24"/>
          <w:p w14:paraId="70C58F75" w14:textId="77777777" w:rsidR="00904237" w:rsidRDefault="00904237" w:rsidP="00002B24"/>
          <w:p w14:paraId="2121C449" w14:textId="77777777" w:rsidR="00904237" w:rsidRDefault="00904237" w:rsidP="00002B24"/>
        </w:tc>
      </w:tr>
      <w:tr w:rsidR="006C45EA" w14:paraId="55DB66C5" w14:textId="77777777" w:rsidTr="00AD7DFD">
        <w:tc>
          <w:tcPr>
            <w:tcW w:w="10343" w:type="dxa"/>
          </w:tcPr>
          <w:p w14:paraId="249667C4" w14:textId="3CD2DD20" w:rsidR="006C45EA" w:rsidRPr="00002B24" w:rsidRDefault="006C45EA" w:rsidP="00002B24">
            <w:r w:rsidRPr="008C6352">
              <w:t>Project Duration</w:t>
            </w:r>
            <w:r w:rsidR="00493018" w:rsidRPr="00002B24">
              <w:t>:</w:t>
            </w:r>
          </w:p>
          <w:p w14:paraId="0079E21B" w14:textId="427410D8" w:rsidR="00493018" w:rsidRPr="00002B24" w:rsidRDefault="00493018" w:rsidP="00002B24">
            <w:r w:rsidRPr="008C6352">
              <w:t>(</w:t>
            </w:r>
            <w:r w:rsidRPr="00002B24">
              <w:t xml:space="preserve">Maximum of </w:t>
            </w:r>
            <w:r w:rsidR="0043412E" w:rsidRPr="00002B24">
              <w:t>3</w:t>
            </w:r>
            <w:r w:rsidRPr="00002B24">
              <w:t xml:space="preserve"> Years</w:t>
            </w:r>
            <w:r w:rsidR="00F447F0" w:rsidRPr="00002B24">
              <w:t xml:space="preserve"> &amp;</w:t>
            </w:r>
            <w:r w:rsidR="00B22159" w:rsidRPr="00002B24">
              <w:t xml:space="preserve"> </w:t>
            </w:r>
            <w:r w:rsidR="00F447F0" w:rsidRPr="00002B24">
              <w:t>4 Years for Bursaries</w:t>
            </w:r>
            <w:r w:rsidRPr="00002B24">
              <w:t>)</w:t>
            </w:r>
          </w:p>
          <w:p w14:paraId="12779239" w14:textId="10315719" w:rsidR="00F11E94" w:rsidRPr="008C6352" w:rsidRDefault="00F11E94" w:rsidP="00002B24"/>
          <w:p w14:paraId="4FE70B02" w14:textId="77777777" w:rsidR="00F11E94" w:rsidRPr="008C6352" w:rsidRDefault="00F11E94" w:rsidP="00002B24"/>
          <w:p w14:paraId="50C7C147" w14:textId="5AF6CBDE" w:rsidR="006C45EA" w:rsidRPr="00002B24" w:rsidRDefault="006C45EA" w:rsidP="00002B24">
            <w:r w:rsidRPr="008C6352">
              <w:t xml:space="preserve">From:    </w:t>
            </w:r>
            <w:sdt>
              <w:sdtPr>
                <w:id w:val="203839571"/>
                <w:placeholder>
                  <w:docPart w:val="97B07FD6866D4B45AADAD892206E1DAB"/>
                </w:placeholder>
                <w:showingPlcHdr/>
              </w:sdtPr>
              <w:sdtEndPr/>
              <w:sdtContent>
                <w:r w:rsidR="008C6352" w:rsidRPr="00002B24">
                  <w:rPr>
                    <w:rStyle w:val="PlaceholderText"/>
                  </w:rPr>
                  <w:t>Click here to enter text.</w:t>
                </w:r>
              </w:sdtContent>
            </w:sdt>
            <w:r w:rsidRPr="00002B24">
              <w:t xml:space="preserve">                        </w:t>
            </w:r>
            <w:r w:rsidR="00177284" w:rsidRPr="00002B24">
              <w:t xml:space="preserve">           </w:t>
            </w:r>
            <w:r w:rsidR="00904237" w:rsidRPr="00002B24">
              <w:t xml:space="preserve"> </w:t>
            </w:r>
            <w:r w:rsidRPr="00002B24">
              <w:t>To:</w:t>
            </w:r>
            <w:r w:rsidR="00002B24" w:rsidRPr="00002B24">
              <w:t xml:space="preserve">       </w:t>
            </w:r>
            <w:sdt>
              <w:sdtPr>
                <w:id w:val="2013567991"/>
                <w:placeholder>
                  <w:docPart w:val="1663BB98BF734C70A20430A47D6C2250"/>
                </w:placeholder>
                <w:showingPlcHdr/>
              </w:sdtPr>
              <w:sdtEndPr/>
              <w:sdtContent>
                <w:r w:rsidR="008C6352" w:rsidRPr="00002B24">
                  <w:rPr>
                    <w:rStyle w:val="PlaceholderText"/>
                  </w:rPr>
                  <w:t>Click here to enter text.</w:t>
                </w:r>
              </w:sdtContent>
            </w:sdt>
          </w:p>
          <w:p w14:paraId="391781CD" w14:textId="6CEE0D8D" w:rsidR="00190CFE" w:rsidRPr="008C6352" w:rsidRDefault="00190CFE" w:rsidP="00002B24"/>
        </w:tc>
      </w:tr>
      <w:tr w:rsidR="00AD7DFD" w14:paraId="36D33038" w14:textId="77777777" w:rsidTr="00AD7DFD">
        <w:tc>
          <w:tcPr>
            <w:tcW w:w="10343" w:type="dxa"/>
          </w:tcPr>
          <w:p w14:paraId="59F1A91F" w14:textId="48F7F77D" w:rsidR="00AD7DFD" w:rsidRPr="00002B24" w:rsidRDefault="008C6352" w:rsidP="00002B24">
            <w:r>
              <w:t xml:space="preserve"> </w:t>
            </w:r>
            <w:r w:rsidRPr="00002B24">
              <w:t xml:space="preserve">                                                                                        </w:t>
            </w:r>
            <w:r w:rsidR="00AD7DFD" w:rsidRPr="00002B24">
              <w:t xml:space="preserve">For office use only : Project Number                                                         </w:t>
            </w:r>
          </w:p>
          <w:p w14:paraId="4903EE20" w14:textId="1C1E856F" w:rsidR="00AD7DFD" w:rsidRPr="008C6352" w:rsidRDefault="00AD7DFD" w:rsidP="00002B24"/>
        </w:tc>
      </w:tr>
    </w:tbl>
    <w:p w14:paraId="3F9D6A7B" w14:textId="77777777" w:rsidR="00C64651" w:rsidRDefault="00C64651">
      <w:r>
        <w:br w:type="page"/>
      </w:r>
    </w:p>
    <w:p w14:paraId="5D02707A" w14:textId="633034E4" w:rsidR="00AC037F" w:rsidRDefault="00AC037F" w:rsidP="00AC037F">
      <w:pPr>
        <w:pStyle w:val="Heading1"/>
      </w:pPr>
      <w:r>
        <w:lastRenderedPageBreak/>
        <w:t xml:space="preserve">Section 2:  </w:t>
      </w:r>
      <w:r w:rsidR="000874C5">
        <w:t>Applicant Eligibility</w:t>
      </w:r>
    </w:p>
    <w:tbl>
      <w:tblPr>
        <w:tblStyle w:val="TableGrid"/>
        <w:tblW w:w="0" w:type="auto"/>
        <w:tblLook w:val="04A0" w:firstRow="1" w:lastRow="0" w:firstColumn="1" w:lastColumn="0" w:noHBand="0" w:noVBand="1"/>
      </w:tblPr>
      <w:tblGrid>
        <w:gridCol w:w="10343"/>
      </w:tblGrid>
      <w:tr w:rsidR="00AC037F" w14:paraId="20A376F2" w14:textId="77777777" w:rsidTr="00AD7DFD">
        <w:tc>
          <w:tcPr>
            <w:tcW w:w="10343" w:type="dxa"/>
          </w:tcPr>
          <w:p w14:paraId="72EA04DE" w14:textId="77777777" w:rsidR="00F11E94" w:rsidRPr="008C6352" w:rsidRDefault="00F11E94" w:rsidP="00002B24">
            <w:pPr>
              <w:pStyle w:val="Default"/>
            </w:pPr>
          </w:p>
          <w:p w14:paraId="7F84D6E1" w14:textId="1E1949AC" w:rsidR="00904237" w:rsidRPr="00002B24" w:rsidRDefault="00BB1F85" w:rsidP="00002B24">
            <w:pPr>
              <w:pStyle w:val="Default"/>
            </w:pPr>
            <w:r w:rsidRPr="008C6352">
              <w:t xml:space="preserve">Identify </w:t>
            </w:r>
            <w:r w:rsidR="000874C5" w:rsidRPr="00002B24">
              <w:t xml:space="preserve">Algonquin Community </w:t>
            </w:r>
            <w:r w:rsidR="00B22159" w:rsidRPr="00002B24">
              <w:t xml:space="preserve"> affiliation</w:t>
            </w:r>
            <w:r w:rsidR="00FF4FCF" w:rsidRPr="00002B24">
              <w:t>:</w:t>
            </w:r>
          </w:p>
          <w:p w14:paraId="3EB4532C" w14:textId="77777777" w:rsidR="000874C5" w:rsidRPr="008C6352" w:rsidRDefault="000874C5" w:rsidP="00002B24">
            <w:pPr>
              <w:pStyle w:val="Default"/>
            </w:pPr>
          </w:p>
          <w:p w14:paraId="46CBEDF6" w14:textId="4E8A05A3" w:rsidR="00B22159" w:rsidRPr="00002B24" w:rsidRDefault="00ED34D2" w:rsidP="00002B24">
            <w:sdt>
              <w:sdtPr>
                <w:id w:val="491455025"/>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Algonquins of Greater Golden Lake First Nation </w:t>
            </w:r>
          </w:p>
          <w:p w14:paraId="1874D4DB" w14:textId="698D56E6" w:rsidR="00B22159" w:rsidRPr="00002B24" w:rsidRDefault="00ED34D2" w:rsidP="00002B24">
            <w:sdt>
              <w:sdtPr>
                <w:id w:val="927313152"/>
                <w14:checkbox>
                  <w14:checked w14:val="0"/>
                  <w14:checkedState w14:val="2612" w14:font="MS Gothic"/>
                  <w14:uncheckedState w14:val="2610" w14:font="MS Gothic"/>
                </w14:checkbox>
              </w:sdtPr>
              <w:sdtEndPr/>
              <w:sdtContent>
                <w:r w:rsidR="008C6352" w:rsidRPr="00002B24">
                  <w:rPr>
                    <w:rFonts w:ascii="Segoe UI Symbol" w:hAnsi="Segoe UI Symbol" w:cs="Segoe UI Symbol"/>
                  </w:rPr>
                  <w:t>☐</w:t>
                </w:r>
              </w:sdtContent>
            </w:sdt>
            <w:r w:rsidR="00B22159" w:rsidRPr="00002B24">
              <w:t xml:space="preserve">  Algonquins of Pikwakanagan First Nation</w:t>
            </w:r>
          </w:p>
          <w:p w14:paraId="55168AE8" w14:textId="16A8F74E" w:rsidR="00B22159" w:rsidRPr="00002B24" w:rsidRDefault="00ED34D2" w:rsidP="00002B24">
            <w:sdt>
              <w:sdtPr>
                <w:id w:val="-2138715251"/>
                <w14:checkbox>
                  <w14:checked w14:val="0"/>
                  <w14:checkedState w14:val="2612" w14:font="MS Gothic"/>
                  <w14:uncheckedState w14:val="2610" w14:font="MS Gothic"/>
                </w14:checkbox>
              </w:sdtPr>
              <w:sdtEndPr/>
              <w:sdtContent>
                <w:r w:rsidR="00002B24" w:rsidRPr="00002B24">
                  <w:rPr>
                    <w:rFonts w:ascii="Segoe UI Symbol" w:hAnsi="Segoe UI Symbol" w:cs="Segoe UI Symbol"/>
                  </w:rPr>
                  <w:t>☐</w:t>
                </w:r>
              </w:sdtContent>
            </w:sdt>
            <w:r w:rsidR="00002B24" w:rsidRPr="00002B24">
              <w:t xml:space="preserve"> </w:t>
            </w:r>
            <w:r w:rsidR="00002B24">
              <w:rPr>
                <w:rFonts w:ascii="Segoe UI Symbol" w:hAnsi="Segoe UI Symbol" w:cs="Segoe UI Symbol"/>
              </w:rPr>
              <w:t xml:space="preserve"> </w:t>
            </w:r>
            <w:r w:rsidR="00B22159" w:rsidRPr="00002B24">
              <w:t xml:space="preserve">Antione Nation </w:t>
            </w:r>
          </w:p>
          <w:p w14:paraId="5CDBCCB5" w14:textId="558530AB" w:rsidR="00B22159" w:rsidRPr="00002B24" w:rsidRDefault="00ED34D2" w:rsidP="00002B24">
            <w:sdt>
              <w:sdtPr>
                <w:id w:val="-156226336"/>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Bonnechere Algonquin First Nation  </w:t>
            </w:r>
          </w:p>
          <w:p w14:paraId="77492134" w14:textId="451DC2A8" w:rsidR="00B22159" w:rsidRPr="00002B24" w:rsidRDefault="00ED34D2" w:rsidP="00002B24">
            <w:sdt>
              <w:sdtPr>
                <w:id w:val="-883475261"/>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Kijicho Manito Madaouskarini Algonquin First Nation (Bancroft)</w:t>
            </w:r>
          </w:p>
          <w:p w14:paraId="4B8BC5D8" w14:textId="48AAEE5C" w:rsidR="00B22159" w:rsidRPr="00002B24" w:rsidRDefault="00ED34D2" w:rsidP="00002B24">
            <w:sdt>
              <w:sdtPr>
                <w:id w:val="-875927897"/>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Mattawa/North Bay Algonquin First Nation </w:t>
            </w:r>
          </w:p>
          <w:p w14:paraId="4C31D658" w14:textId="576ACBF3" w:rsidR="00B22159" w:rsidRPr="00002B24" w:rsidRDefault="00ED34D2" w:rsidP="00002B24">
            <w:sdt>
              <w:sdtPr>
                <w:id w:val="1575081788"/>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Ottawa</w:t>
            </w:r>
          </w:p>
          <w:p w14:paraId="2EF8D6DF" w14:textId="34E87308" w:rsidR="00B22159" w:rsidRPr="00002B24" w:rsidRDefault="00ED34D2" w:rsidP="00002B24">
            <w:sdt>
              <w:sdtPr>
                <w:id w:val="1215783625"/>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Shabot Obaadjiwan First Nation (Sharbot Lake)</w:t>
            </w:r>
          </w:p>
          <w:p w14:paraId="1B57E7E1" w14:textId="6A3B2798" w:rsidR="00B22159" w:rsidRPr="00002B24" w:rsidRDefault="00ED34D2" w:rsidP="00002B24">
            <w:sdt>
              <w:sdtPr>
                <w:id w:val="-1302457777"/>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Snimikobi Algonquin First Nations (Ardoch)</w:t>
            </w:r>
          </w:p>
          <w:p w14:paraId="1667656D" w14:textId="718BBEF3" w:rsidR="00B22159" w:rsidRPr="00002B24" w:rsidRDefault="00ED34D2" w:rsidP="00002B24">
            <w:sdt>
              <w:sdtPr>
                <w:id w:val="-532958685"/>
                <w14:checkbox>
                  <w14:checked w14:val="0"/>
                  <w14:checkedState w14:val="2612" w14:font="MS Gothic"/>
                  <w14:uncheckedState w14:val="2610" w14:font="MS Gothic"/>
                </w14:checkbox>
              </w:sdtPr>
              <w:sdtEndPr/>
              <w:sdtContent>
                <w:r w:rsidR="00B22159" w:rsidRPr="00002B24">
                  <w:rPr>
                    <w:rFonts w:ascii="Segoe UI Symbol" w:hAnsi="Segoe UI Symbol" w:cs="Segoe UI Symbol"/>
                  </w:rPr>
                  <w:t>☐</w:t>
                </w:r>
              </w:sdtContent>
            </w:sdt>
            <w:r w:rsidR="00B22159" w:rsidRPr="00002B24">
              <w:t xml:space="preserve">  Whitney and Area Algonquins </w:t>
            </w:r>
          </w:p>
          <w:p w14:paraId="173D3863" w14:textId="77777777" w:rsidR="00B22159" w:rsidRPr="008C6352" w:rsidRDefault="00B22159" w:rsidP="00002B24">
            <w:pPr>
              <w:pStyle w:val="Default"/>
            </w:pPr>
          </w:p>
          <w:p w14:paraId="7961310B" w14:textId="53E713CF" w:rsidR="00904237" w:rsidRPr="008C6352" w:rsidRDefault="00D34B82" w:rsidP="001901D8">
            <w:pPr>
              <w:pStyle w:val="pf0"/>
            </w:pPr>
            <w:r w:rsidRPr="00002B24">
              <w:rPr>
                <w:rStyle w:val="cf01"/>
                <w:rFonts w:eastAsiaTheme="majorEastAsia"/>
              </w:rPr>
              <w:t xml:space="preserve">– NOTE: </w:t>
            </w:r>
            <w:r w:rsidR="00F447F0" w:rsidRPr="00002B24">
              <w:rPr>
                <w:rStyle w:val="cf01"/>
                <w:rFonts w:eastAsiaTheme="majorEastAsia"/>
              </w:rPr>
              <w:t xml:space="preserve"> </w:t>
            </w:r>
            <w:r w:rsidRPr="00002B24">
              <w:rPr>
                <w:rStyle w:val="cf01"/>
                <w:rFonts w:eastAsiaTheme="majorEastAsia"/>
              </w:rPr>
              <w:t>A</w:t>
            </w:r>
            <w:r w:rsidR="00F447F0" w:rsidRPr="00002B24">
              <w:rPr>
                <w:rStyle w:val="cf01"/>
                <w:rFonts w:eastAsiaTheme="majorEastAsia"/>
              </w:rPr>
              <w:t>pplication</w:t>
            </w:r>
            <w:r w:rsidRPr="00002B24">
              <w:rPr>
                <w:rStyle w:val="cf01"/>
                <w:rFonts w:eastAsiaTheme="majorEastAsia"/>
              </w:rPr>
              <w:t>s should be discussed in advance</w:t>
            </w:r>
            <w:r w:rsidR="00DC711C" w:rsidRPr="00002B24">
              <w:rPr>
                <w:rStyle w:val="cf01"/>
                <w:rFonts w:eastAsiaTheme="majorEastAsia"/>
              </w:rPr>
              <w:t xml:space="preserve"> </w:t>
            </w:r>
            <w:r w:rsidR="00F447F0" w:rsidRPr="00002B24">
              <w:rPr>
                <w:rStyle w:val="cf01"/>
                <w:rFonts w:eastAsiaTheme="majorEastAsia"/>
              </w:rPr>
              <w:t xml:space="preserve">with your ANR, </w:t>
            </w:r>
            <w:r w:rsidR="001901D8">
              <w:rPr>
                <w:rStyle w:val="cf01"/>
                <w:rFonts w:eastAsiaTheme="majorEastAsia"/>
              </w:rPr>
              <w:t>and</w:t>
            </w:r>
            <w:r w:rsidR="00F447F0" w:rsidRPr="00002B24">
              <w:rPr>
                <w:rStyle w:val="cf01"/>
                <w:rFonts w:eastAsiaTheme="majorEastAsia"/>
              </w:rPr>
              <w:t xml:space="preserve"> AOO for </w:t>
            </w:r>
            <w:r w:rsidR="00602883" w:rsidRPr="00002B24">
              <w:rPr>
                <w:rStyle w:val="cf01"/>
                <w:rFonts w:eastAsiaTheme="majorEastAsia"/>
              </w:rPr>
              <w:t>N</w:t>
            </w:r>
            <w:r w:rsidR="00F447F0" w:rsidRPr="00002B24">
              <w:rPr>
                <w:rStyle w:val="cf01"/>
                <w:rFonts w:eastAsiaTheme="majorEastAsia"/>
              </w:rPr>
              <w:t>ation land projects</w:t>
            </w:r>
            <w:r w:rsidRPr="00002B24">
              <w:rPr>
                <w:rStyle w:val="cf01"/>
                <w:rFonts w:eastAsiaTheme="majorEastAsia"/>
              </w:rPr>
              <w:t xml:space="preserve">. </w:t>
            </w:r>
          </w:p>
        </w:tc>
      </w:tr>
      <w:tr w:rsidR="00AC037F" w:rsidRPr="006C45EA" w14:paraId="795582DA" w14:textId="77777777" w:rsidTr="00AD7DFD">
        <w:tc>
          <w:tcPr>
            <w:tcW w:w="10343" w:type="dxa"/>
          </w:tcPr>
          <w:p w14:paraId="5FA049F8" w14:textId="4C9A12D4" w:rsidR="00714499" w:rsidRDefault="00714499" w:rsidP="00714499">
            <w:r>
              <w:t>Please describe the discussions you have had on your project with the Community (names and dates of meetings).</w:t>
            </w:r>
          </w:p>
          <w:p w14:paraId="4DD13584" w14:textId="4622D1E2" w:rsidR="00714499" w:rsidRDefault="00ED34D2" w:rsidP="00714499">
            <w:sdt>
              <w:sdtPr>
                <w:id w:val="1151101982"/>
                <w:placeholder>
                  <w:docPart w:val="D98C6C90DE3547AE94D2CD95326D8555"/>
                </w:placeholder>
                <w:showingPlcHdr/>
              </w:sdtPr>
              <w:sdtEndPr/>
              <w:sdtContent>
                <w:r w:rsidR="00714499" w:rsidRPr="00002B24">
                  <w:rPr>
                    <w:rStyle w:val="PlaceholderText"/>
                  </w:rPr>
                  <w:t>Click here to enter text.</w:t>
                </w:r>
              </w:sdtContent>
            </w:sdt>
            <w:r w:rsidR="00714499">
              <w:t xml:space="preserve"> </w:t>
            </w:r>
          </w:p>
          <w:p w14:paraId="6DFEF55F" w14:textId="77777777" w:rsidR="00714499" w:rsidRDefault="00714499" w:rsidP="00714499"/>
          <w:p w14:paraId="69183758" w14:textId="77777777" w:rsidR="00714499" w:rsidRDefault="00714499" w:rsidP="00714499"/>
          <w:p w14:paraId="6110124B" w14:textId="77777777" w:rsidR="00714499" w:rsidRDefault="00714499" w:rsidP="00714499"/>
          <w:p w14:paraId="409AB398" w14:textId="77777777" w:rsidR="00714499" w:rsidRDefault="00714499" w:rsidP="00714499"/>
          <w:p w14:paraId="2ED18706" w14:textId="20CBE6AB" w:rsidR="00904237" w:rsidRDefault="00714499" w:rsidP="00714499">
            <w:r>
              <w:t>Please provide with this application a</w:t>
            </w:r>
            <w:r w:rsidR="001901D8">
              <w:t>n</w:t>
            </w:r>
            <w:r>
              <w:t xml:space="preserve">y letters of support you have from the Community   </w:t>
            </w:r>
          </w:p>
          <w:p w14:paraId="46AC5E13" w14:textId="77777777" w:rsidR="00190CFE" w:rsidRDefault="00190CFE" w:rsidP="00002B24"/>
          <w:p w14:paraId="078AF7EA" w14:textId="77777777" w:rsidR="00904237" w:rsidRPr="006C45EA" w:rsidRDefault="00904237" w:rsidP="00002B24"/>
        </w:tc>
      </w:tr>
    </w:tbl>
    <w:p w14:paraId="5AB01DDE" w14:textId="408C4E09" w:rsidR="00FD1CDF" w:rsidRDefault="00FD1CDF" w:rsidP="00FD1CDF">
      <w:pPr>
        <w:pStyle w:val="Heading1"/>
      </w:pPr>
      <w:r>
        <w:t xml:space="preserve">Section 3:  </w:t>
      </w:r>
      <w:r w:rsidR="000874C5" w:rsidRPr="000874C5">
        <w:t>Eligible Activities</w:t>
      </w:r>
    </w:p>
    <w:tbl>
      <w:tblPr>
        <w:tblStyle w:val="TableGrid"/>
        <w:tblW w:w="0" w:type="auto"/>
        <w:tblLook w:val="04A0" w:firstRow="1" w:lastRow="0" w:firstColumn="1" w:lastColumn="0" w:noHBand="0" w:noVBand="1"/>
      </w:tblPr>
      <w:tblGrid>
        <w:gridCol w:w="10343"/>
      </w:tblGrid>
      <w:tr w:rsidR="00FD1CDF" w14:paraId="4FDBCED4" w14:textId="77777777" w:rsidTr="00AD7DFD">
        <w:tc>
          <w:tcPr>
            <w:tcW w:w="10343" w:type="dxa"/>
          </w:tcPr>
          <w:p w14:paraId="4BF1060F" w14:textId="628FFD32" w:rsidR="00136DB1" w:rsidRPr="00002B24" w:rsidRDefault="000874C5" w:rsidP="00002B24">
            <w:r w:rsidRPr="008C6352">
              <w:t xml:space="preserve">Activities (forestry-related or ecologically complementary) will be considered eligible if they have the potential to increase long-term Algonquin capacity in the forestry sector and create economic development opportunities for the AOO, its communities, and Algonquin </w:t>
            </w:r>
            <w:r w:rsidR="009015E4" w:rsidRPr="00002B24">
              <w:t>m</w:t>
            </w:r>
            <w:r w:rsidRPr="00002B24">
              <w:t>embers in the forestry sector</w:t>
            </w:r>
            <w:r w:rsidR="000C3480" w:rsidRPr="00002B24">
              <w:t xml:space="preserve">. Describe the </w:t>
            </w:r>
            <w:r w:rsidR="00851B5A" w:rsidRPr="00002B24">
              <w:t xml:space="preserve">project </w:t>
            </w:r>
            <w:r w:rsidR="000C3480" w:rsidRPr="00002B24">
              <w:t>activities and how they relate to th</w:t>
            </w:r>
            <w:r w:rsidR="00851B5A" w:rsidRPr="00002B24">
              <w:t xml:space="preserve">e program objectives. </w:t>
            </w:r>
            <w:r w:rsidR="00BE4C06" w:rsidRPr="00002B24">
              <w:t xml:space="preserve"> Such as Economic Development, Training, Personal Education, and Field Work/Silvicultural Work</w:t>
            </w:r>
            <w:r w:rsidR="00DC65A7">
              <w:t>. If</w:t>
            </w:r>
            <w:r w:rsidR="001901D8">
              <w:t xml:space="preserve"> your proposal</w:t>
            </w:r>
            <w:r w:rsidR="00714499">
              <w:t xml:space="preserve"> includes field activities, indicate who will be supervising and overseeing the work</w:t>
            </w:r>
          </w:p>
          <w:p w14:paraId="7882585E" w14:textId="77777777" w:rsidR="00136DB1" w:rsidRPr="008C6352" w:rsidRDefault="00136DB1" w:rsidP="008C6352"/>
          <w:sdt>
            <w:sdtPr>
              <w:id w:val="617419053"/>
              <w:placeholder>
                <w:docPart w:val="0B102434C11F4CEF9F37FACC41FA0118"/>
              </w:placeholder>
              <w:showingPlcHdr/>
            </w:sdtPr>
            <w:sdtEndPr/>
            <w:sdtContent>
              <w:p w14:paraId="11B017C6" w14:textId="24E5D1F0" w:rsidR="00DC711C" w:rsidRPr="008C6352" w:rsidRDefault="008C6352" w:rsidP="008C6352">
                <w:r w:rsidRPr="00B05FDF">
                  <w:rPr>
                    <w:rStyle w:val="PlaceholderText"/>
                  </w:rPr>
                  <w:t>Click here to enter text.</w:t>
                </w:r>
              </w:p>
            </w:sdtContent>
          </w:sdt>
          <w:p w14:paraId="2B8CBE4E" w14:textId="77777777" w:rsidR="00DC711C" w:rsidRPr="008C6352" w:rsidRDefault="00DC711C" w:rsidP="008C6352"/>
          <w:p w14:paraId="516D72BA" w14:textId="77777777" w:rsidR="00DC711C" w:rsidRPr="008C6352" w:rsidRDefault="00DC711C" w:rsidP="00002B24"/>
          <w:p w14:paraId="2F6BEC2D" w14:textId="77777777" w:rsidR="00136DB1" w:rsidRPr="008C6352" w:rsidRDefault="00136DB1" w:rsidP="00002B24"/>
          <w:p w14:paraId="0D4F4197" w14:textId="77777777" w:rsidR="000874C5" w:rsidRPr="008C6352" w:rsidRDefault="000874C5" w:rsidP="00002B24"/>
          <w:p w14:paraId="2B4A93CB" w14:textId="77777777" w:rsidR="000874C5" w:rsidRPr="008C6352" w:rsidRDefault="000874C5" w:rsidP="00002B24"/>
          <w:p w14:paraId="69C1EE31" w14:textId="7A9EA8E6" w:rsidR="00904237" w:rsidRPr="008C6352" w:rsidRDefault="00904237" w:rsidP="00002B24"/>
        </w:tc>
      </w:tr>
    </w:tbl>
    <w:p w14:paraId="64332592" w14:textId="4447B704" w:rsidR="00D31FA4" w:rsidRDefault="00D31FA4" w:rsidP="00D31FA4">
      <w:pPr>
        <w:pStyle w:val="Heading1"/>
      </w:pPr>
      <w:r>
        <w:lastRenderedPageBreak/>
        <w:t xml:space="preserve">Section 4:  </w:t>
      </w:r>
      <w:r w:rsidR="000C3480">
        <w:t xml:space="preserve">Geographic </w:t>
      </w:r>
      <w:r>
        <w:t xml:space="preserve">Project </w:t>
      </w:r>
      <w:r w:rsidR="000C3480">
        <w:t>Boundaries</w:t>
      </w:r>
    </w:p>
    <w:tbl>
      <w:tblPr>
        <w:tblStyle w:val="TableGrid"/>
        <w:tblW w:w="0" w:type="auto"/>
        <w:tblLook w:val="04A0" w:firstRow="1" w:lastRow="0" w:firstColumn="1" w:lastColumn="0" w:noHBand="0" w:noVBand="1"/>
      </w:tblPr>
      <w:tblGrid>
        <w:gridCol w:w="10343"/>
      </w:tblGrid>
      <w:tr w:rsidR="00D31FA4" w14:paraId="1EB6D0A5" w14:textId="77777777" w:rsidTr="00AD7DFD">
        <w:tc>
          <w:tcPr>
            <w:tcW w:w="10343" w:type="dxa"/>
          </w:tcPr>
          <w:p w14:paraId="735A33B6" w14:textId="1D676C22" w:rsidR="00136DB1" w:rsidRPr="00002B24" w:rsidRDefault="000C3480" w:rsidP="00002B24">
            <w:r>
              <w:t xml:space="preserve">Implementation of eligible </w:t>
            </w:r>
            <w:r w:rsidR="00FE4320" w:rsidRPr="00002B24">
              <w:t xml:space="preserve">operational </w:t>
            </w:r>
            <w:r w:rsidRPr="00002B24">
              <w:t xml:space="preserve">activities associated with this Program must occur on lands </w:t>
            </w:r>
            <w:r w:rsidR="00EB6790" w:rsidRPr="00002B24">
              <w:t>within</w:t>
            </w:r>
            <w:r w:rsidRPr="00002B24">
              <w:t xml:space="preserve"> the Algonquin Settlement Area as depicted in the online map.</w:t>
            </w:r>
            <w:r w:rsidR="00FF4FCF" w:rsidRPr="00002B24">
              <w:t xml:space="preserve"> </w:t>
            </w:r>
            <w:r w:rsidRPr="00002B24">
              <w:t xml:space="preserve"> </w:t>
            </w:r>
            <w:r w:rsidR="00EB6790" w:rsidRPr="00002B24">
              <w:t>Other s</w:t>
            </w:r>
            <w:r w:rsidR="00FE4320" w:rsidRPr="00002B24">
              <w:t xml:space="preserve">trategic </w:t>
            </w:r>
            <w:r w:rsidRPr="00002B24">
              <w:t>activities (i.e., training) may occur elsewhere and still be considered eligible.</w:t>
            </w:r>
            <w:r w:rsidR="00CE6F06" w:rsidRPr="00002B24">
              <w:t xml:space="preserve"> </w:t>
            </w:r>
          </w:p>
          <w:p w14:paraId="2C14380B" w14:textId="77777777" w:rsidR="00904237" w:rsidRDefault="00904237" w:rsidP="00002B24"/>
        </w:tc>
      </w:tr>
      <w:tr w:rsidR="007358BC" w14:paraId="79228F50" w14:textId="77777777" w:rsidTr="00AD7DFD">
        <w:tc>
          <w:tcPr>
            <w:tcW w:w="10343" w:type="dxa"/>
          </w:tcPr>
          <w:p w14:paraId="08BD9422" w14:textId="23AC2042" w:rsidR="00CE6F06" w:rsidRPr="00002B24" w:rsidRDefault="000C3480" w:rsidP="00002B24">
            <w:pPr>
              <w:rPr>
                <w:rStyle w:val="CommentReference"/>
              </w:rPr>
            </w:pPr>
            <w:r w:rsidRPr="000C3480">
              <w:t>Identify if the project is to occur on Nation Lands or Community Settlement Lands</w:t>
            </w:r>
            <w:r w:rsidR="00FF4FCF" w:rsidRPr="00002B24">
              <w:rPr>
                <w:rStyle w:val="CommentReference"/>
              </w:rPr>
              <w:t xml:space="preserve">, or </w:t>
            </w:r>
            <w:r w:rsidR="00D34B82" w:rsidRPr="00002B24">
              <w:rPr>
                <w:rStyle w:val="CommentReference"/>
              </w:rPr>
              <w:t>e</w:t>
            </w:r>
            <w:r w:rsidR="00FF4FCF" w:rsidRPr="00002B24">
              <w:rPr>
                <w:rStyle w:val="CommentReference"/>
              </w:rPr>
              <w:t>lsewhere</w:t>
            </w:r>
            <w:r w:rsidR="00D34B82" w:rsidRPr="00002B24">
              <w:rPr>
                <w:rStyle w:val="CommentReference"/>
              </w:rPr>
              <w:t xml:space="preserve"> in the Algonquin Settlement Area </w:t>
            </w:r>
            <w:r w:rsidR="00CC4BAF" w:rsidRPr="00002B24">
              <w:rPr>
                <w:rStyle w:val="CommentReference"/>
              </w:rPr>
              <w:t xml:space="preserve">(please refer to the map at </w:t>
            </w:r>
            <w:hyperlink r:id="rId13" w:history="1">
              <w:r w:rsidR="00CC4BAF" w:rsidRPr="00002B24">
                <w:rPr>
                  <w:rStyle w:val="Hyperlink"/>
                </w:rPr>
                <w:t>https://www.tanakiwin.com/imap.html</w:t>
              </w:r>
            </w:hyperlink>
            <w:r w:rsidR="00CC4BAF" w:rsidRPr="00002B24">
              <w:rPr>
                <w:rStyle w:val="CommentReference"/>
              </w:rPr>
              <w:t>)</w:t>
            </w:r>
            <w:r w:rsidR="00D34B82" w:rsidRPr="00002B24">
              <w:rPr>
                <w:rStyle w:val="CommentReference"/>
              </w:rPr>
              <w:t>.</w:t>
            </w:r>
          </w:p>
          <w:p w14:paraId="17914B72" w14:textId="77777777" w:rsidR="00CC4BAF" w:rsidRDefault="00CC4BAF" w:rsidP="00002B24"/>
          <w:sdt>
            <w:sdtPr>
              <w:id w:val="1634216213"/>
              <w:placeholder>
                <w:docPart w:val="B6F1FEDBFBC241268C9B2642CE681F3E"/>
              </w:placeholder>
              <w:showingPlcHdr/>
            </w:sdtPr>
            <w:sdtEndPr/>
            <w:sdtContent>
              <w:p w14:paraId="55D0F371" w14:textId="3491A3A5" w:rsidR="00CE6F06" w:rsidRPr="00002B24" w:rsidRDefault="008C6352" w:rsidP="00002B24">
                <w:r w:rsidRPr="00002B24">
                  <w:rPr>
                    <w:rStyle w:val="PlaceholderText"/>
                  </w:rPr>
                  <w:t>Click here to enter text.</w:t>
                </w:r>
              </w:p>
            </w:sdtContent>
          </w:sdt>
          <w:p w14:paraId="3FF94417" w14:textId="77777777" w:rsidR="00904237" w:rsidRPr="008C6352" w:rsidRDefault="00904237" w:rsidP="00002B24"/>
          <w:p w14:paraId="4CFF4C65" w14:textId="0BE3DF46" w:rsidR="0085487A" w:rsidRPr="008C6352" w:rsidRDefault="0085487A" w:rsidP="00002B24"/>
        </w:tc>
      </w:tr>
    </w:tbl>
    <w:p w14:paraId="44F07D62" w14:textId="77777777" w:rsidR="00F14F78" w:rsidRDefault="00F14F78" w:rsidP="00F14F78">
      <w:pPr>
        <w:pStyle w:val="Heading1"/>
      </w:pPr>
      <w:r>
        <w:t>Section 5:  Project Evaluation</w:t>
      </w:r>
    </w:p>
    <w:tbl>
      <w:tblPr>
        <w:tblStyle w:val="TableGrid"/>
        <w:tblW w:w="0" w:type="auto"/>
        <w:tblLook w:val="04A0" w:firstRow="1" w:lastRow="0" w:firstColumn="1" w:lastColumn="0" w:noHBand="0" w:noVBand="1"/>
      </w:tblPr>
      <w:tblGrid>
        <w:gridCol w:w="10343"/>
      </w:tblGrid>
      <w:tr w:rsidR="00F14F78" w14:paraId="414F7655" w14:textId="77777777" w:rsidTr="00AD7DFD">
        <w:tc>
          <w:tcPr>
            <w:tcW w:w="10343" w:type="dxa"/>
          </w:tcPr>
          <w:p w14:paraId="5906F55D" w14:textId="35F3F52A" w:rsidR="00F14F78" w:rsidRPr="00002B24" w:rsidRDefault="00F14F78" w:rsidP="00002B24">
            <w:r w:rsidRPr="008C6352">
              <w:t>Project Objective</w:t>
            </w:r>
            <w:r w:rsidR="0085487A" w:rsidRPr="00002B24">
              <w:t>:</w:t>
            </w:r>
          </w:p>
          <w:p w14:paraId="6B1125CB" w14:textId="77777777" w:rsidR="0085487A" w:rsidRPr="008C6352" w:rsidRDefault="0085487A" w:rsidP="00002B24"/>
          <w:p w14:paraId="62FB2ACE" w14:textId="1C9CC589" w:rsidR="00AD12BB" w:rsidRPr="00002B24" w:rsidRDefault="00002B24" w:rsidP="00002B24">
            <w:pPr>
              <w:pStyle w:val="ListParagraph"/>
              <w:numPr>
                <w:ilvl w:val="0"/>
                <w:numId w:val="6"/>
              </w:numPr>
              <w:rPr>
                <w:sz w:val="22"/>
              </w:rPr>
            </w:pPr>
            <w:r w:rsidRPr="00002B24">
              <w:rPr>
                <w:sz w:val="22"/>
              </w:rPr>
              <w:t>Describe</w:t>
            </w:r>
            <w:r w:rsidR="00AD12BB" w:rsidRPr="00002B24">
              <w:rPr>
                <w:sz w:val="22"/>
              </w:rPr>
              <w:t xml:space="preserve"> the objective of the project. </w:t>
            </w:r>
          </w:p>
          <w:sdt>
            <w:sdtPr>
              <w:id w:val="271830502"/>
              <w:placeholder>
                <w:docPart w:val="180F1065ECF549199D565BE38E2E3988"/>
              </w:placeholder>
              <w:showingPlcHdr/>
            </w:sdtPr>
            <w:sdtEndPr/>
            <w:sdtContent>
              <w:p w14:paraId="523FC65C" w14:textId="2440F877" w:rsidR="008C6352" w:rsidRPr="008C6352" w:rsidRDefault="008C6352" w:rsidP="008C6352">
                <w:pPr>
                  <w:pStyle w:val="ListParagraph"/>
                </w:pPr>
                <w:r w:rsidRPr="00B05FDF">
                  <w:rPr>
                    <w:rStyle w:val="PlaceholderText"/>
                  </w:rPr>
                  <w:t>Click here to enter text.</w:t>
                </w:r>
              </w:p>
            </w:sdtContent>
          </w:sdt>
          <w:p w14:paraId="6ED732D8" w14:textId="3E04DB71" w:rsidR="00DC711C" w:rsidRDefault="00DC711C" w:rsidP="008C6352"/>
          <w:p w14:paraId="5B63447B" w14:textId="77777777" w:rsidR="00714499" w:rsidRPr="008C6352" w:rsidRDefault="00714499" w:rsidP="008C6352"/>
          <w:p w14:paraId="295E9E51" w14:textId="77777777" w:rsidR="00DC711C" w:rsidRPr="00126EC2" w:rsidRDefault="00DC711C" w:rsidP="008C6352"/>
          <w:p w14:paraId="2DEC4824" w14:textId="77777777" w:rsidR="00DC711C" w:rsidRPr="00126EC2" w:rsidRDefault="00DC711C" w:rsidP="008C6352"/>
          <w:p w14:paraId="58A61D71" w14:textId="77777777" w:rsidR="00AD12BB" w:rsidRPr="00126EC2" w:rsidRDefault="00AD12BB" w:rsidP="00002B24"/>
          <w:p w14:paraId="77C45482" w14:textId="44EFCBCF" w:rsidR="00AD12BB" w:rsidRPr="00002B24" w:rsidRDefault="00DC711C" w:rsidP="00002B24">
            <w:r w:rsidRPr="00126EC2">
              <w:tab/>
            </w:r>
          </w:p>
          <w:p w14:paraId="4951C1A5" w14:textId="5EA4705F" w:rsidR="00AD12BB" w:rsidRPr="00002B24" w:rsidRDefault="00002B24" w:rsidP="00002B24">
            <w:pPr>
              <w:pStyle w:val="ListParagraph"/>
              <w:numPr>
                <w:ilvl w:val="0"/>
                <w:numId w:val="6"/>
              </w:numPr>
              <w:rPr>
                <w:sz w:val="22"/>
              </w:rPr>
            </w:pPr>
            <w:r w:rsidRPr="00002B24">
              <w:rPr>
                <w:sz w:val="22"/>
              </w:rPr>
              <w:t xml:space="preserve"> </w:t>
            </w:r>
            <w:r w:rsidR="00C64651" w:rsidRPr="00002B24">
              <w:rPr>
                <w:sz w:val="22"/>
              </w:rPr>
              <w:t xml:space="preserve">Identify </w:t>
            </w:r>
            <w:r w:rsidR="00AD12BB" w:rsidRPr="00002B24">
              <w:rPr>
                <w:sz w:val="22"/>
              </w:rPr>
              <w:t>the</w:t>
            </w:r>
            <w:r w:rsidR="00C64651" w:rsidRPr="00002B24">
              <w:rPr>
                <w:sz w:val="22"/>
              </w:rPr>
              <w:t xml:space="preserve"> </w:t>
            </w:r>
            <w:r w:rsidR="00FF4FCF" w:rsidRPr="00002B24">
              <w:rPr>
                <w:sz w:val="22"/>
              </w:rPr>
              <w:t>results</w:t>
            </w:r>
            <w:r w:rsidR="00C64651" w:rsidRPr="00002B24">
              <w:rPr>
                <w:sz w:val="22"/>
              </w:rPr>
              <w:t xml:space="preserve"> to </w:t>
            </w:r>
            <w:r w:rsidR="00FE4320" w:rsidRPr="00002B24">
              <w:rPr>
                <w:sz w:val="22"/>
              </w:rPr>
              <w:t xml:space="preserve">be </w:t>
            </w:r>
            <w:r w:rsidR="00C64651" w:rsidRPr="00002B24">
              <w:rPr>
                <w:sz w:val="22"/>
              </w:rPr>
              <w:t>achieve</w:t>
            </w:r>
            <w:r w:rsidR="00FE4320" w:rsidRPr="00002B24">
              <w:rPr>
                <w:sz w:val="22"/>
              </w:rPr>
              <w:t>d</w:t>
            </w:r>
            <w:r w:rsidR="00C64651" w:rsidRPr="00002B24">
              <w:rPr>
                <w:sz w:val="22"/>
              </w:rPr>
              <w:t xml:space="preserve"> for the project to be successful</w:t>
            </w:r>
            <w:r w:rsidR="00FF4FCF" w:rsidRPr="00002B24">
              <w:rPr>
                <w:sz w:val="22"/>
              </w:rPr>
              <w:t>.</w:t>
            </w:r>
          </w:p>
          <w:sdt>
            <w:sdtPr>
              <w:id w:val="2106458424"/>
              <w:placeholder>
                <w:docPart w:val="AD9A8537E8244D9D9115A05EE5C0DB97"/>
              </w:placeholder>
              <w:showingPlcHdr/>
            </w:sdtPr>
            <w:sdtEndPr/>
            <w:sdtContent>
              <w:p w14:paraId="6B88AD11" w14:textId="0C5F823B" w:rsidR="008C6352" w:rsidRPr="008C6352" w:rsidRDefault="008C6352" w:rsidP="008C6352">
                <w:pPr>
                  <w:pStyle w:val="ListParagraph"/>
                </w:pPr>
                <w:r w:rsidRPr="00B05FDF">
                  <w:rPr>
                    <w:rStyle w:val="PlaceholderText"/>
                  </w:rPr>
                  <w:t>Click here to enter text.</w:t>
                </w:r>
              </w:p>
            </w:sdtContent>
          </w:sdt>
          <w:p w14:paraId="15A017B7" w14:textId="77777777" w:rsidR="00DC711C" w:rsidRPr="00126EC2" w:rsidRDefault="00DC711C" w:rsidP="00DC711C"/>
          <w:p w14:paraId="2ABCCEAA" w14:textId="77777777" w:rsidR="00DC711C" w:rsidRDefault="00DC711C" w:rsidP="00DC711C"/>
          <w:p w14:paraId="03FDE956" w14:textId="77777777" w:rsidR="008C6352" w:rsidRDefault="008C6352" w:rsidP="00DC711C"/>
          <w:p w14:paraId="0A471900" w14:textId="77777777" w:rsidR="00714499" w:rsidRDefault="00714499" w:rsidP="00DC711C"/>
          <w:p w14:paraId="6496C135" w14:textId="77777777" w:rsidR="00714499" w:rsidRPr="00126EC2" w:rsidRDefault="00714499" w:rsidP="00DC711C"/>
          <w:p w14:paraId="285107CE" w14:textId="77777777" w:rsidR="00DC711C" w:rsidRPr="00126EC2" w:rsidRDefault="00DC711C" w:rsidP="00002B24">
            <w:pPr>
              <w:pStyle w:val="Subtitle"/>
            </w:pPr>
          </w:p>
          <w:p w14:paraId="76736448" w14:textId="77777777" w:rsidR="00AD12BB" w:rsidRPr="00126EC2" w:rsidRDefault="00AD12BB" w:rsidP="00002B24"/>
          <w:p w14:paraId="43DB2853" w14:textId="77777777" w:rsidR="00AD12BB" w:rsidRPr="00126EC2" w:rsidRDefault="00AD12BB" w:rsidP="00002B24"/>
          <w:p w14:paraId="1A4C6B08" w14:textId="5A5D0037" w:rsidR="00F14F78" w:rsidRDefault="00DC711C" w:rsidP="008C6352">
            <w:r w:rsidRPr="00126EC2">
              <w:t xml:space="preserve"> </w:t>
            </w:r>
            <w:r w:rsidRPr="008C6352">
              <w:t xml:space="preserve">  </w:t>
            </w:r>
            <w:r w:rsidR="00684D6C">
              <w:t xml:space="preserve">           </w:t>
            </w:r>
            <w:r w:rsidRPr="008C6352">
              <w:t xml:space="preserve"> 3</w:t>
            </w:r>
            <w:r w:rsidR="00AD12BB" w:rsidRPr="008C6352">
              <w:t xml:space="preserve">) </w:t>
            </w:r>
            <w:r w:rsidR="00CF7299" w:rsidRPr="008C6352">
              <w:t xml:space="preserve"> </w:t>
            </w:r>
            <w:r w:rsidR="00684D6C">
              <w:t xml:space="preserve">  </w:t>
            </w:r>
            <w:r w:rsidR="00CF7299" w:rsidRPr="008C6352">
              <w:t>Wh</w:t>
            </w:r>
            <w:r w:rsidR="00CF7299" w:rsidRPr="00E00C67">
              <w:t xml:space="preserve">o </w:t>
            </w:r>
            <w:r w:rsidR="008A0109" w:rsidRPr="00E00C67">
              <w:t xml:space="preserve">from your community </w:t>
            </w:r>
            <w:r w:rsidR="00FF4FCF" w:rsidRPr="00E00C67">
              <w:t>will e</w:t>
            </w:r>
            <w:r w:rsidR="00FF4FCF" w:rsidRPr="008C6352">
              <w:t>valuate that this project has been successfully completed?</w:t>
            </w:r>
          </w:p>
          <w:p w14:paraId="4713CAFB" w14:textId="79EFADB6" w:rsidR="008C6352" w:rsidRPr="00002B24" w:rsidRDefault="00684D6C" w:rsidP="00002B24">
            <w:r>
              <w:t xml:space="preserve">                </w:t>
            </w:r>
            <w:sdt>
              <w:sdtPr>
                <w:id w:val="463478582"/>
                <w:placeholder>
                  <w:docPart w:val="BAF5D50ACA9A4A8E8A0FEEE3F0010C5D"/>
                </w:placeholder>
                <w:showingPlcHdr/>
              </w:sdtPr>
              <w:sdtEndPr/>
              <w:sdtContent>
                <w:r w:rsidR="008C6352" w:rsidRPr="00002B24">
                  <w:rPr>
                    <w:rStyle w:val="PlaceholderText"/>
                  </w:rPr>
                  <w:t>Click here to enter text.</w:t>
                </w:r>
              </w:sdtContent>
            </w:sdt>
          </w:p>
          <w:p w14:paraId="750EC0FC" w14:textId="1CA41094" w:rsidR="00CF7299" w:rsidRPr="00126EC2" w:rsidRDefault="00CF7299" w:rsidP="00002B24"/>
          <w:p w14:paraId="6C9891A6" w14:textId="77777777" w:rsidR="00904237" w:rsidRPr="00126EC2" w:rsidRDefault="00904237" w:rsidP="00002B24"/>
          <w:p w14:paraId="34188C4F" w14:textId="77777777" w:rsidR="00904237" w:rsidRPr="00126EC2" w:rsidRDefault="00904237" w:rsidP="00002B24"/>
          <w:p w14:paraId="2CCB880B" w14:textId="77777777" w:rsidR="00904237" w:rsidRPr="00126EC2" w:rsidRDefault="00904237" w:rsidP="00002B24"/>
          <w:p w14:paraId="172EE391" w14:textId="77777777" w:rsidR="00904237" w:rsidRDefault="00904237" w:rsidP="007358BC"/>
          <w:p w14:paraId="455129A3" w14:textId="77777777" w:rsidR="00DC711C" w:rsidRDefault="00DC711C" w:rsidP="007358BC"/>
          <w:p w14:paraId="6F8C41F8" w14:textId="77777777" w:rsidR="00DC711C" w:rsidRDefault="00DC711C" w:rsidP="00002B24"/>
          <w:p w14:paraId="7CDCF5C8" w14:textId="77777777" w:rsidR="00904237" w:rsidRDefault="00904237" w:rsidP="00002B24"/>
          <w:p w14:paraId="43CDFE21" w14:textId="77777777" w:rsidR="00904237" w:rsidRDefault="00904237" w:rsidP="00002B24"/>
          <w:p w14:paraId="7AFFC5AD" w14:textId="77777777" w:rsidR="00904237" w:rsidRDefault="00904237" w:rsidP="00002B24"/>
        </w:tc>
      </w:tr>
      <w:tr w:rsidR="00F14F78" w14:paraId="643794F8" w14:textId="77777777" w:rsidTr="00AD7DFD">
        <w:tc>
          <w:tcPr>
            <w:tcW w:w="10343" w:type="dxa"/>
          </w:tcPr>
          <w:p w14:paraId="207B77B8" w14:textId="6338F3B7" w:rsidR="00F14F78" w:rsidRPr="00002B24" w:rsidRDefault="00FE3D1C" w:rsidP="00002B24">
            <w:r w:rsidRPr="008C6352">
              <w:lastRenderedPageBreak/>
              <w:t>Milestones</w:t>
            </w:r>
            <w:r w:rsidR="0085487A" w:rsidRPr="00002B24">
              <w:t>:</w:t>
            </w:r>
          </w:p>
          <w:p w14:paraId="509B1739" w14:textId="38EC7B0A" w:rsidR="00F14F78" w:rsidRPr="00002B24" w:rsidRDefault="007358BC" w:rsidP="00002B24">
            <w:r w:rsidRPr="00BB1F85">
              <w:t>Define</w:t>
            </w:r>
            <w:r w:rsidR="00FE3D1C" w:rsidRPr="00002B24">
              <w:t xml:space="preserve"> the </w:t>
            </w:r>
            <w:r w:rsidR="00FE4320" w:rsidRPr="00002B24">
              <w:t xml:space="preserve">implementation </w:t>
            </w:r>
            <w:r w:rsidR="00FE3D1C" w:rsidRPr="00002B24">
              <w:t xml:space="preserve">milestones for </w:t>
            </w:r>
            <w:r w:rsidR="00FE4320" w:rsidRPr="00002B24">
              <w:t xml:space="preserve">project </w:t>
            </w:r>
            <w:r w:rsidR="00FE3D1C" w:rsidRPr="00002B24">
              <w:t>success</w:t>
            </w:r>
            <w:r w:rsidR="00C42845" w:rsidRPr="00002B24">
              <w:t>.</w:t>
            </w:r>
            <w:r w:rsidR="00FE3D1C" w:rsidRPr="00002B24">
              <w:t xml:space="preserve"> </w:t>
            </w:r>
          </w:p>
          <w:sdt>
            <w:sdtPr>
              <w:id w:val="-25958032"/>
              <w:placeholder>
                <w:docPart w:val="2F4A40EE2385491397A47B80E6063D7F"/>
              </w:placeholder>
              <w:showingPlcHdr/>
            </w:sdtPr>
            <w:sdtEndPr/>
            <w:sdtContent>
              <w:p w14:paraId="68D6BA60" w14:textId="75F9C38D" w:rsidR="00904237" w:rsidRPr="00002B24" w:rsidRDefault="008C6352" w:rsidP="00002B24">
                <w:r w:rsidRPr="00002B24">
                  <w:rPr>
                    <w:rStyle w:val="PlaceholderText"/>
                  </w:rPr>
                  <w:t>Click here to enter text.</w:t>
                </w:r>
              </w:p>
            </w:sdtContent>
          </w:sdt>
          <w:p w14:paraId="5C0929FF" w14:textId="77777777" w:rsidR="00904237" w:rsidRDefault="00904237" w:rsidP="00002B24"/>
          <w:p w14:paraId="2F707C33" w14:textId="77777777" w:rsidR="00904237" w:rsidRDefault="00904237" w:rsidP="007358BC"/>
          <w:p w14:paraId="340E90B0" w14:textId="77777777" w:rsidR="00DC711C" w:rsidRDefault="00DC711C" w:rsidP="007358BC"/>
          <w:p w14:paraId="2DD18535" w14:textId="77777777" w:rsidR="00DC711C" w:rsidRDefault="00DC711C" w:rsidP="00002B24"/>
          <w:p w14:paraId="1A62FBB2" w14:textId="77777777" w:rsidR="00904237" w:rsidRDefault="00904237" w:rsidP="00002B24"/>
          <w:p w14:paraId="625EA41E" w14:textId="77777777" w:rsidR="00904237" w:rsidRDefault="00904237" w:rsidP="00002B24"/>
          <w:p w14:paraId="63CB0589" w14:textId="77777777" w:rsidR="00904237" w:rsidRDefault="00904237" w:rsidP="00002B24"/>
          <w:p w14:paraId="26C4BB9F" w14:textId="77777777" w:rsidR="00904237" w:rsidRDefault="00904237" w:rsidP="00002B24"/>
          <w:p w14:paraId="67FDE013" w14:textId="77777777" w:rsidR="00904237" w:rsidRDefault="00904237" w:rsidP="00002B24"/>
          <w:p w14:paraId="3BAC8358" w14:textId="77777777" w:rsidR="00904237" w:rsidRDefault="00904237" w:rsidP="00002B24"/>
        </w:tc>
      </w:tr>
    </w:tbl>
    <w:p w14:paraId="30A933EE" w14:textId="13E221CB" w:rsidR="00BD2280" w:rsidRDefault="007358BC" w:rsidP="00BD2280">
      <w:pPr>
        <w:pStyle w:val="Heading1"/>
      </w:pPr>
      <w:r>
        <w:t xml:space="preserve">Section </w:t>
      </w:r>
      <w:r w:rsidR="006F59AD">
        <w:t>6</w:t>
      </w:r>
      <w:r w:rsidR="00BD2280">
        <w:t>:  Financial</w:t>
      </w:r>
    </w:p>
    <w:tbl>
      <w:tblPr>
        <w:tblStyle w:val="TableGrid"/>
        <w:tblW w:w="0" w:type="auto"/>
        <w:tblLook w:val="04A0" w:firstRow="1" w:lastRow="0" w:firstColumn="1" w:lastColumn="0" w:noHBand="0" w:noVBand="1"/>
      </w:tblPr>
      <w:tblGrid>
        <w:gridCol w:w="10343"/>
      </w:tblGrid>
      <w:tr w:rsidR="00BD2280" w14:paraId="4FB610AD" w14:textId="77777777" w:rsidTr="00AD7DFD">
        <w:tc>
          <w:tcPr>
            <w:tcW w:w="10343" w:type="dxa"/>
          </w:tcPr>
          <w:p w14:paraId="329FC8C0" w14:textId="77777777" w:rsidR="000C3480" w:rsidRPr="00002B24" w:rsidRDefault="000C3480" w:rsidP="00002B24">
            <w:r w:rsidRPr="008C6352">
              <w:t>Budget</w:t>
            </w:r>
          </w:p>
          <w:p w14:paraId="36E53B00" w14:textId="5D36839A" w:rsidR="000C3480" w:rsidRPr="00002B24" w:rsidRDefault="000C3480" w:rsidP="00002B24">
            <w:r w:rsidRPr="000874C5">
              <w:t>Eligible expenditures include all reasonable costs associated with the eligible activities. Reasonable costs are defined as costs proven to be in alignment with the intent of the Program.</w:t>
            </w:r>
            <w:r w:rsidR="00F447F0" w:rsidRPr="00002B24">
              <w:t xml:space="preserve"> Please note that a 10% holdback will be applied on </w:t>
            </w:r>
            <w:r w:rsidR="006F59AD">
              <w:t>all</w:t>
            </w:r>
            <w:r w:rsidR="00F447F0" w:rsidRPr="00002B24">
              <w:t xml:space="preserve"> invoice</w:t>
            </w:r>
            <w:r w:rsidR="006F59AD">
              <w:t xml:space="preserve">s.  Once the </w:t>
            </w:r>
            <w:r w:rsidR="00F447F0" w:rsidRPr="00002B24">
              <w:t>final report and confirmation that the Project has been completed received</w:t>
            </w:r>
            <w:r w:rsidR="006F59AD">
              <w:t>, the final invoice will be processed</w:t>
            </w:r>
            <w:r w:rsidR="00F447F0" w:rsidRPr="00002B24">
              <w:t>.</w:t>
            </w:r>
          </w:p>
          <w:p w14:paraId="13155342" w14:textId="77777777" w:rsidR="000C3480" w:rsidRPr="008C6352" w:rsidRDefault="000C3480" w:rsidP="00002B24"/>
          <w:p w14:paraId="3427BFCD" w14:textId="0EC3D2B0" w:rsidR="000C3480" w:rsidRPr="00002B24" w:rsidRDefault="000C3480" w:rsidP="00002B24">
            <w:r w:rsidRPr="008C6352">
              <w:t xml:space="preserve">Use Excel budget tables </w:t>
            </w:r>
            <w:r w:rsidRPr="00002B24">
              <w:t xml:space="preserve">provided.  </w:t>
            </w:r>
          </w:p>
          <w:p w14:paraId="09766F1A" w14:textId="77777777" w:rsidR="0085487A" w:rsidRDefault="0085487A" w:rsidP="00002B24"/>
          <w:p w14:paraId="73F5F77B" w14:textId="77777777" w:rsidR="000C3480" w:rsidRDefault="000C3480" w:rsidP="00002B24">
            <w:r w:rsidRPr="008C6352">
              <w:t xml:space="preserve">Note:  HST must be identified in application and </w:t>
            </w:r>
            <w:r w:rsidRPr="00002B24">
              <w:t>reimbursement claims.</w:t>
            </w:r>
          </w:p>
          <w:p w14:paraId="0F639160" w14:textId="6A9B7DAA" w:rsidR="006F59AD" w:rsidRPr="00002B24" w:rsidRDefault="006F59AD" w:rsidP="00002B24">
            <w:r>
              <w:t xml:space="preserve">            Original invoices must be attached to all claims</w:t>
            </w:r>
            <w:bookmarkStart w:id="0" w:name="_GoBack"/>
            <w:bookmarkEnd w:id="0"/>
          </w:p>
          <w:p w14:paraId="24E06602" w14:textId="77777777" w:rsidR="00904237" w:rsidRDefault="00904237" w:rsidP="00002B24"/>
        </w:tc>
      </w:tr>
      <w:tr w:rsidR="00BD2280" w14:paraId="0EE89655" w14:textId="77777777" w:rsidTr="00AD7DFD">
        <w:tc>
          <w:tcPr>
            <w:tcW w:w="10343" w:type="dxa"/>
          </w:tcPr>
          <w:p w14:paraId="16AA8E4C" w14:textId="675FBECE" w:rsidR="00BD2280" w:rsidRPr="00002B24" w:rsidRDefault="00BD2280" w:rsidP="00002B24">
            <w:r w:rsidRPr="008C6352">
              <w:t>Schedule and Reporting</w:t>
            </w:r>
            <w:r w:rsidR="0085487A" w:rsidRPr="00002B24">
              <w:t>:</w:t>
            </w:r>
          </w:p>
          <w:p w14:paraId="2821BE18" w14:textId="0441DFFE" w:rsidR="00BD2280" w:rsidRPr="00002B24" w:rsidRDefault="00BD2280" w:rsidP="00002B24">
            <w:r w:rsidRPr="008C6352">
              <w:t xml:space="preserve">Use Excel budget tables </w:t>
            </w:r>
            <w:r w:rsidR="000C3480" w:rsidRPr="00002B24">
              <w:t>provided</w:t>
            </w:r>
          </w:p>
          <w:p w14:paraId="6E3AD6C8" w14:textId="624EA9BF" w:rsidR="00C42845" w:rsidRPr="008C6352" w:rsidRDefault="00C42845" w:rsidP="00002B24"/>
          <w:p w14:paraId="45257851" w14:textId="19BA2972" w:rsidR="00BD2280" w:rsidRDefault="0085487A" w:rsidP="00DC711C">
            <w:r w:rsidRPr="0085487A">
              <w:t xml:space="preserve">Identify &amp; </w:t>
            </w:r>
            <w:r w:rsidR="00F447F0" w:rsidRPr="0085487A">
              <w:t>quantify</w:t>
            </w:r>
            <w:r w:rsidR="00C42845" w:rsidRPr="0085487A">
              <w:t xml:space="preserve"> </w:t>
            </w:r>
            <w:r w:rsidR="00926D43" w:rsidRPr="0085487A">
              <w:t xml:space="preserve">any </w:t>
            </w:r>
            <w:r w:rsidR="00C42845" w:rsidRPr="0085487A">
              <w:t>in-kind contributions as a reflection of commitment to the project</w:t>
            </w:r>
            <w:r w:rsidR="00D34B82">
              <w:t>.</w:t>
            </w:r>
            <w:r w:rsidR="00C42845" w:rsidRPr="0085487A">
              <w:t xml:space="preserve"> </w:t>
            </w:r>
          </w:p>
          <w:sdt>
            <w:sdtPr>
              <w:id w:val="690185026"/>
              <w:placeholder>
                <w:docPart w:val="475E8EA8334C4B97ABFD5491CE49BFEA"/>
              </w:placeholder>
              <w:showingPlcHdr/>
            </w:sdtPr>
            <w:sdtEndPr/>
            <w:sdtContent>
              <w:p w14:paraId="49859DCF" w14:textId="1B5926BE" w:rsidR="00DC711C" w:rsidRDefault="008C6352" w:rsidP="00DC711C">
                <w:r w:rsidRPr="00B05FDF">
                  <w:rPr>
                    <w:rStyle w:val="PlaceholderText"/>
                  </w:rPr>
                  <w:t>Click here to enter text.</w:t>
                </w:r>
              </w:p>
            </w:sdtContent>
          </w:sdt>
          <w:p w14:paraId="2603EBA3" w14:textId="77777777" w:rsidR="00DC711C" w:rsidRDefault="00DC711C" w:rsidP="00DC711C"/>
          <w:p w14:paraId="7F739318" w14:textId="77777777" w:rsidR="00DC711C" w:rsidRDefault="00DC711C" w:rsidP="00DC711C"/>
          <w:p w14:paraId="0FDEF97B" w14:textId="77777777" w:rsidR="00DC711C" w:rsidRDefault="00DC711C" w:rsidP="00DC711C"/>
          <w:p w14:paraId="78159D9A" w14:textId="77777777" w:rsidR="00DC711C" w:rsidRDefault="00DC711C" w:rsidP="00DC711C"/>
          <w:p w14:paraId="704C0671" w14:textId="77777777" w:rsidR="00DC711C" w:rsidRDefault="00DC711C" w:rsidP="00DC711C"/>
          <w:p w14:paraId="2FA013AA" w14:textId="77777777" w:rsidR="00DC711C" w:rsidRDefault="00DC711C" w:rsidP="00DC711C"/>
          <w:p w14:paraId="3186794F" w14:textId="544C50C7" w:rsidR="00DC711C" w:rsidRPr="008C6352" w:rsidRDefault="00DC711C" w:rsidP="00002B24"/>
        </w:tc>
      </w:tr>
      <w:tr w:rsidR="00BD2280" w14:paraId="37AD3856" w14:textId="77777777" w:rsidTr="00AD7DFD">
        <w:tc>
          <w:tcPr>
            <w:tcW w:w="10343" w:type="dxa"/>
          </w:tcPr>
          <w:p w14:paraId="27C37F3A" w14:textId="77777777" w:rsidR="000C3480" w:rsidRPr="00002B24" w:rsidRDefault="000C3480" w:rsidP="00002B24">
            <w:r w:rsidRPr="008C6352">
              <w:t>Contributions &amp; Partnerships</w:t>
            </w:r>
          </w:p>
          <w:p w14:paraId="54183337" w14:textId="097245A7" w:rsidR="000C3480" w:rsidRPr="00002B24" w:rsidRDefault="000C3480" w:rsidP="00002B24">
            <w:r w:rsidRPr="0085487A">
              <w:t xml:space="preserve">If the </w:t>
            </w:r>
            <w:r w:rsidR="00C42845" w:rsidRPr="00002B24">
              <w:t xml:space="preserve">proposed project (i.e., silviculture) involves </w:t>
            </w:r>
            <w:r w:rsidR="00926D43" w:rsidRPr="00002B24">
              <w:t xml:space="preserve">a </w:t>
            </w:r>
            <w:r w:rsidRPr="00002B24">
              <w:t xml:space="preserve">cooperative arrangement/partnership between the </w:t>
            </w:r>
            <w:r w:rsidR="00C42845" w:rsidRPr="00002B24">
              <w:t xml:space="preserve">Crown </w:t>
            </w:r>
            <w:r w:rsidRPr="00002B24">
              <w:t xml:space="preserve">licensee </w:t>
            </w:r>
            <w:r w:rsidR="00EB6790" w:rsidRPr="00002B24">
              <w:t xml:space="preserve">(SFL company) </w:t>
            </w:r>
            <w:r w:rsidRPr="00002B24">
              <w:t xml:space="preserve">and </w:t>
            </w:r>
            <w:r w:rsidR="00C42845" w:rsidRPr="00002B24">
              <w:t xml:space="preserve">an </w:t>
            </w:r>
            <w:r w:rsidRPr="00002B24">
              <w:t>eligible AOO applicant, describe in detail the relationship and project funding contributions.</w:t>
            </w:r>
          </w:p>
          <w:sdt>
            <w:sdtPr>
              <w:id w:val="1303735598"/>
              <w:placeholder>
                <w:docPart w:val="52AB084EBD8F4FE588A940579E02D2C2"/>
              </w:placeholder>
              <w:showingPlcHdr/>
            </w:sdtPr>
            <w:sdtEndPr/>
            <w:sdtContent>
              <w:p w14:paraId="63523C17" w14:textId="70B1830A" w:rsidR="000C3480" w:rsidRDefault="008C6352" w:rsidP="000C3480">
                <w:r w:rsidRPr="00B05FDF">
                  <w:rPr>
                    <w:rStyle w:val="PlaceholderText"/>
                  </w:rPr>
                  <w:t>Click here to enter text.</w:t>
                </w:r>
              </w:p>
            </w:sdtContent>
          </w:sdt>
          <w:p w14:paraId="2B1F28EA" w14:textId="77777777" w:rsidR="00DC711C" w:rsidRDefault="00DC711C" w:rsidP="000C3480"/>
          <w:p w14:paraId="65716FC6" w14:textId="77777777" w:rsidR="00DC711C" w:rsidRPr="0085487A" w:rsidRDefault="00DC711C" w:rsidP="00002B24"/>
          <w:p w14:paraId="64D8362A" w14:textId="77777777" w:rsidR="000C3480" w:rsidRDefault="000C3480" w:rsidP="00002B24"/>
          <w:p w14:paraId="0648F35F" w14:textId="77777777" w:rsidR="00136DB1" w:rsidRPr="008C6352" w:rsidRDefault="00136DB1" w:rsidP="00002B24"/>
        </w:tc>
      </w:tr>
    </w:tbl>
    <w:p w14:paraId="6575C376" w14:textId="1162AD26" w:rsidR="00177284" w:rsidRPr="008C6352" w:rsidRDefault="00177284"/>
    <w:p w14:paraId="0B571742" w14:textId="2DCE7BF2" w:rsidR="00451B14" w:rsidRPr="007358BC" w:rsidRDefault="007358BC" w:rsidP="007358BC">
      <w:pPr>
        <w:pStyle w:val="Heading1"/>
      </w:pPr>
      <w:r>
        <w:lastRenderedPageBreak/>
        <w:t>Section 8</w:t>
      </w:r>
      <w:r w:rsidR="00451B14">
        <w:t>:  Authorization</w:t>
      </w:r>
    </w:p>
    <w:tbl>
      <w:tblPr>
        <w:tblStyle w:val="TableGrid"/>
        <w:tblW w:w="0" w:type="auto"/>
        <w:tblLook w:val="04A0" w:firstRow="1" w:lastRow="0" w:firstColumn="1" w:lastColumn="0" w:noHBand="0" w:noVBand="1"/>
      </w:tblPr>
      <w:tblGrid>
        <w:gridCol w:w="10343"/>
      </w:tblGrid>
      <w:tr w:rsidR="00451B14" w14:paraId="2D5179BC" w14:textId="77777777" w:rsidTr="00AD7DFD">
        <w:tc>
          <w:tcPr>
            <w:tcW w:w="10343" w:type="dxa"/>
          </w:tcPr>
          <w:p w14:paraId="2723F48D" w14:textId="77777777" w:rsidR="00451B14" w:rsidRDefault="00451B14" w:rsidP="008C6352">
            <w:r w:rsidRPr="008C6352">
              <w:t>Signed Authorization</w:t>
            </w:r>
          </w:p>
          <w:p w14:paraId="3DBA3FCD" w14:textId="77777777" w:rsidR="00002B24" w:rsidRDefault="00002B24" w:rsidP="008C6352"/>
          <w:p w14:paraId="2D2E68BA" w14:textId="77777777" w:rsidR="00002B24" w:rsidRDefault="00002B24" w:rsidP="008C6352"/>
          <w:p w14:paraId="68746575" w14:textId="77777777" w:rsidR="00002B24" w:rsidRDefault="00002B24" w:rsidP="008C6352"/>
          <w:p w14:paraId="54653B0E" w14:textId="77777777" w:rsidR="00002B24" w:rsidRDefault="00002B24" w:rsidP="008C6352"/>
          <w:p w14:paraId="4A976419" w14:textId="77777777" w:rsidR="00002B24" w:rsidRPr="008C6352" w:rsidRDefault="00002B24" w:rsidP="00002B24"/>
          <w:p w14:paraId="061A095B" w14:textId="77777777" w:rsidR="00374732" w:rsidRDefault="00374732" w:rsidP="00002B24"/>
          <w:p w14:paraId="2FE599F6" w14:textId="77777777" w:rsidR="00374732" w:rsidRDefault="00374732" w:rsidP="00002B24"/>
          <w:p w14:paraId="3EBF2D04" w14:textId="655D1C73" w:rsidR="00374732" w:rsidRPr="00002B24" w:rsidRDefault="008C6352" w:rsidP="00002B24">
            <w:r>
              <w:t>__________________</w:t>
            </w:r>
            <w:r w:rsidRPr="00002B24">
              <w:t xml:space="preserve">____________                  </w:t>
            </w:r>
            <w:sdt>
              <w:sdtPr>
                <w:id w:val="775063951"/>
                <w:placeholder>
                  <w:docPart w:val="1804A1C45E414E80B179C76E941582F3"/>
                </w:placeholder>
                <w:showingPlcHdr/>
              </w:sdtPr>
              <w:sdtEndPr/>
              <w:sdtContent>
                <w:r w:rsidRPr="00002B24">
                  <w:rPr>
                    <w:rStyle w:val="PlaceholderText"/>
                  </w:rPr>
                  <w:t>Click here to enter text.</w:t>
                </w:r>
              </w:sdtContent>
            </w:sdt>
            <w:r w:rsidR="00C64651" w:rsidRPr="00002B24">
              <w:t xml:space="preserve">      </w:t>
            </w:r>
            <w:sdt>
              <w:sdtPr>
                <w:id w:val="1842049378"/>
                <w:placeholder>
                  <w:docPart w:val="6E63549827ED46F399C0FAAF03518BF8"/>
                </w:placeholder>
                <w:showingPlcHdr/>
              </w:sdtPr>
              <w:sdtEndPr/>
              <w:sdtContent>
                <w:r w:rsidRPr="00002B24">
                  <w:rPr>
                    <w:rStyle w:val="PlaceholderText"/>
                  </w:rPr>
                  <w:t>Click here to enter text.</w:t>
                </w:r>
              </w:sdtContent>
            </w:sdt>
          </w:p>
          <w:p w14:paraId="29699A31" w14:textId="36663A96" w:rsidR="00451B14" w:rsidRDefault="00190CFE" w:rsidP="008C6352">
            <w:r>
              <w:t>S</w:t>
            </w:r>
            <w:r w:rsidR="00451B14" w:rsidRPr="008C6352">
              <w:t xml:space="preserve">ignature of </w:t>
            </w:r>
            <w:r w:rsidR="006035DD" w:rsidRPr="008C6352">
              <w:t>Applicant</w:t>
            </w:r>
            <w:r w:rsidR="00F447F0" w:rsidRPr="008C6352">
              <w:t xml:space="preserve">(s)  </w:t>
            </w:r>
            <w:r w:rsidR="006035DD" w:rsidRPr="008C6352">
              <w:t xml:space="preserve">                       </w:t>
            </w:r>
            <w:r w:rsidR="00C64651" w:rsidRPr="008C6352">
              <w:t xml:space="preserve"> </w:t>
            </w:r>
            <w:r w:rsidR="008C6352">
              <w:t xml:space="preserve">                 </w:t>
            </w:r>
            <w:r w:rsidR="00374732" w:rsidRPr="008C6352">
              <w:t xml:space="preserve"> </w:t>
            </w:r>
            <w:r w:rsidR="00451B14" w:rsidRPr="008C6352">
              <w:t>Name</w:t>
            </w:r>
            <w:r w:rsidR="006035DD" w:rsidRPr="008C6352">
              <w:t xml:space="preserve">                   </w:t>
            </w:r>
            <w:r w:rsidR="00C64651" w:rsidRPr="008C6352">
              <w:t xml:space="preserve">    </w:t>
            </w:r>
            <w:r w:rsidR="00451B14" w:rsidRPr="008C6352">
              <w:t xml:space="preserve"> </w:t>
            </w:r>
            <w:r w:rsidR="00374732" w:rsidRPr="008C6352">
              <w:t xml:space="preserve">                           </w:t>
            </w:r>
            <w:r w:rsidR="00451B14" w:rsidRPr="008C6352">
              <w:t>Date</w:t>
            </w:r>
          </w:p>
          <w:p w14:paraId="41BF7C44" w14:textId="77777777" w:rsidR="00002B24" w:rsidRDefault="00002B24" w:rsidP="008C6352"/>
          <w:p w14:paraId="6A0F012F" w14:textId="77777777" w:rsidR="00002B24" w:rsidRDefault="00002B24" w:rsidP="008C6352"/>
          <w:p w14:paraId="5CAD6906" w14:textId="77777777" w:rsidR="00002B24" w:rsidRDefault="00002B24" w:rsidP="008C6352"/>
          <w:p w14:paraId="03A2FC2D" w14:textId="77777777" w:rsidR="00002B24" w:rsidRDefault="00002B24" w:rsidP="008C6352"/>
          <w:p w14:paraId="1EB0FA87" w14:textId="77777777" w:rsidR="00002B24" w:rsidRDefault="00002B24" w:rsidP="008C6352"/>
          <w:p w14:paraId="0687DF05" w14:textId="77777777" w:rsidR="00002B24" w:rsidRDefault="00002B24" w:rsidP="008C6352"/>
          <w:p w14:paraId="25836B5B" w14:textId="77777777" w:rsidR="00002B24" w:rsidRPr="008C6352" w:rsidRDefault="00002B24" w:rsidP="00002B24"/>
          <w:p w14:paraId="123F3671" w14:textId="77777777" w:rsidR="00374732" w:rsidRDefault="00374732" w:rsidP="00002B24"/>
          <w:p w14:paraId="166082F8" w14:textId="77777777" w:rsidR="00177284" w:rsidRDefault="00177284" w:rsidP="00002B24"/>
          <w:p w14:paraId="47AF3BC7" w14:textId="698C966E" w:rsidR="008C6352" w:rsidRDefault="008C6352" w:rsidP="008C6352">
            <w:r>
              <w:t xml:space="preserve">______________________________                </w:t>
            </w:r>
            <w:r w:rsidR="00C64651" w:rsidRPr="008C6352">
              <w:t xml:space="preserve">  </w:t>
            </w:r>
            <w:sdt>
              <w:sdtPr>
                <w:id w:val="-1812395587"/>
                <w:placeholder>
                  <w:docPart w:val="9811F20F3DA54B518C465AAEEDEB7E13"/>
                </w:placeholder>
                <w:showingPlcHdr/>
              </w:sdtPr>
              <w:sdtEndPr/>
              <w:sdtContent>
                <w:r w:rsidRPr="00B05FDF">
                  <w:rPr>
                    <w:rStyle w:val="PlaceholderText"/>
                  </w:rPr>
                  <w:t>Click here to enter text.</w:t>
                </w:r>
              </w:sdtContent>
            </w:sdt>
            <w:r>
              <w:t xml:space="preserve">           </w:t>
            </w:r>
            <w:sdt>
              <w:sdtPr>
                <w:id w:val="-94790710"/>
                <w:placeholder>
                  <w:docPart w:val="2A874DEA27A143CE88C3058E40B580BA"/>
                </w:placeholder>
                <w:showingPlcHdr/>
              </w:sdtPr>
              <w:sdtEndPr/>
              <w:sdtContent>
                <w:r w:rsidRPr="00B05FDF">
                  <w:rPr>
                    <w:rStyle w:val="PlaceholderText"/>
                  </w:rPr>
                  <w:t>Click here to enter text</w:t>
                </w:r>
              </w:sdtContent>
            </w:sdt>
          </w:p>
          <w:p w14:paraId="534D22E4" w14:textId="6CF8D59F" w:rsidR="00451B14" w:rsidRPr="00002B24" w:rsidRDefault="00451B14" w:rsidP="00002B24">
            <w:r>
              <w:t>Signature of Com</w:t>
            </w:r>
            <w:r w:rsidR="006035DD" w:rsidRPr="00002B24">
              <w:t>munity Representative</w:t>
            </w:r>
            <w:r w:rsidRPr="00002B24">
              <w:t xml:space="preserve"> </w:t>
            </w:r>
            <w:r w:rsidR="008C6352" w:rsidRPr="00002B24">
              <w:t xml:space="preserve">             </w:t>
            </w:r>
            <w:r w:rsidR="00374732" w:rsidRPr="00002B24">
              <w:t xml:space="preserve">  </w:t>
            </w:r>
            <w:r w:rsidR="0085487A" w:rsidRPr="00002B24">
              <w:t xml:space="preserve">Name </w:t>
            </w:r>
            <w:r w:rsidR="00374732" w:rsidRPr="00002B24">
              <w:t xml:space="preserve">                    </w:t>
            </w:r>
            <w:r w:rsidR="006035DD" w:rsidRPr="00002B24">
              <w:t xml:space="preserve">                  </w:t>
            </w:r>
            <w:r w:rsidR="008C6352" w:rsidRPr="00002B24">
              <w:t xml:space="preserve"> </w:t>
            </w:r>
            <w:r w:rsidR="00374732" w:rsidRPr="00002B24">
              <w:t xml:space="preserve">     </w:t>
            </w:r>
            <w:r w:rsidR="00D34B82" w:rsidRPr="00002B24">
              <w:t xml:space="preserve">      </w:t>
            </w:r>
            <w:r w:rsidRPr="00002B24">
              <w:t>Date</w:t>
            </w:r>
          </w:p>
          <w:p w14:paraId="51405D8B" w14:textId="351C474F" w:rsidR="00451B14" w:rsidRDefault="00451B14" w:rsidP="00002B24"/>
        </w:tc>
      </w:tr>
    </w:tbl>
    <w:p w14:paraId="2B6BC6C5" w14:textId="77777777" w:rsidR="009F210E" w:rsidRDefault="009F210E"/>
    <w:p w14:paraId="5D3FEA0D" w14:textId="77777777" w:rsidR="00374732" w:rsidRPr="008C6352" w:rsidRDefault="00374732" w:rsidP="00374732">
      <w:r w:rsidRPr="008C6352">
        <w:t>INFORMATION COLLECTION NOTICE:</w:t>
      </w:r>
    </w:p>
    <w:p w14:paraId="7802E124" w14:textId="237E198E" w:rsidR="00374732" w:rsidRPr="008C6352" w:rsidRDefault="00AD7DFD" w:rsidP="00374732">
      <w:r w:rsidRPr="008C6352">
        <w:t>All information contained in your Project Application and supporting documentations are considered public information subject to the application of the Freedom of Information and Privacy Act R.S.P. 1990. c. F. 31, and is collected under the authority of the Act.</w:t>
      </w:r>
    </w:p>
    <w:p w14:paraId="60B541B7" w14:textId="5C115325" w:rsidR="009F210E" w:rsidRDefault="00374732">
      <w:r w:rsidRPr="008C6352">
        <w:t xml:space="preserve">The information may be used by the Forestry Futures Trust Committee, the Trustee of the Forestry Futures Trust, the Minister of Natural Resources or an independent auditor of the operations of the Forestry Futures Trust.  The information will be used to evaluate the project, </w:t>
      </w:r>
      <w:r w:rsidR="00C42845" w:rsidRPr="008C6352">
        <w:t xml:space="preserve">to </w:t>
      </w:r>
      <w:r w:rsidRPr="008C6352">
        <w:t>audit the project</w:t>
      </w:r>
      <w:r w:rsidR="00C42845" w:rsidRPr="008C6352">
        <w:t>,</w:t>
      </w:r>
      <w:r w:rsidRPr="008C6352">
        <w:t xml:space="preserve"> or to prepare reports or provide information as may be requested under the Crown Forest Sustainability Act. Any questions related to the collection of this information should be directed to the</w:t>
      </w:r>
      <w:r w:rsidR="00AD7DFD" w:rsidRPr="008C6352">
        <w:t xml:space="preserve"> FFC Chair</w:t>
      </w:r>
      <w:r w:rsidRPr="008C6352">
        <w:t>.</w:t>
      </w:r>
    </w:p>
    <w:sectPr w:rsidR="009F210E" w:rsidSect="00AD7DFD">
      <w:footerReference w:type="default" r:id="rId14"/>
      <w:pgSz w:w="12240" w:h="15840"/>
      <w:pgMar w:top="992" w:right="851" w:bottom="862" w:left="85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58A0F" w16cex:dateUtc="2023-03-22T18:07:00Z"/>
  <w16cex:commentExtensible w16cex:durableId="27CEB2D5" w16cex:dateUtc="2023-03-29T16:51:00Z"/>
  <w16cex:commentExtensible w16cex:durableId="27C58A61" w16cex:dateUtc="2023-03-22T18:08:00Z"/>
  <w16cex:commentExtensible w16cex:durableId="27CEB2DD" w16cex:dateUtc="2023-03-29T16:51:00Z"/>
  <w16cex:commentExtensible w16cex:durableId="27C587C9" w16cex:dateUtc="2023-03-22T17:57:00Z"/>
  <w16cex:commentExtensible w16cex:durableId="27CEB372" w16cex:dateUtc="2023-03-29T16:54:00Z"/>
  <w16cex:commentExtensible w16cex:durableId="27C58A99" w16cex:dateUtc="2023-03-22T18:09:00Z"/>
  <w16cex:commentExtensible w16cex:durableId="27CEB38D" w16cex:dateUtc="2023-03-29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B9A8CF" w16cid:durableId="27C58A0F"/>
  <w16cid:commentId w16cid:paraId="7F5EF9FB" w16cid:durableId="27CEB2D5"/>
  <w16cid:commentId w16cid:paraId="3B3B844B" w16cid:durableId="27C58A61"/>
  <w16cid:commentId w16cid:paraId="0E9C3688" w16cid:durableId="27CEB2DD"/>
  <w16cid:commentId w16cid:paraId="43103240" w16cid:durableId="27C587C9"/>
  <w16cid:commentId w16cid:paraId="052F7C84" w16cid:durableId="27CEB372"/>
  <w16cid:commentId w16cid:paraId="04884BCB" w16cid:durableId="27C58A99"/>
  <w16cid:commentId w16cid:paraId="7DEE79C4" w16cid:durableId="27CEB3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02DCD3" w14:textId="77777777" w:rsidR="00ED34D2" w:rsidRDefault="00ED34D2" w:rsidP="009B3BA6">
      <w:r>
        <w:separator/>
      </w:r>
    </w:p>
  </w:endnote>
  <w:endnote w:type="continuationSeparator" w:id="0">
    <w:p w14:paraId="38C1B06D" w14:textId="77777777" w:rsidR="00ED34D2" w:rsidRDefault="00ED34D2"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41502"/>
      <w:docPartObj>
        <w:docPartGallery w:val="Page Numbers (Bottom of Page)"/>
        <w:docPartUnique/>
      </w:docPartObj>
    </w:sdtPr>
    <w:sdtEndPr/>
    <w:sdtContent>
      <w:p w14:paraId="4FD9CF7A" w14:textId="4CA60BD9" w:rsidR="00CE6F06" w:rsidRPr="00002B24" w:rsidRDefault="00CE6F06" w:rsidP="00002B24">
        <w:r w:rsidRPr="00002B24">
          <w:t xml:space="preserve">FFT Treaty Settlement Program Application                                                                                                                          </w:t>
        </w:r>
        <w:r w:rsidRPr="00002B24">
          <w:fldChar w:fldCharType="begin"/>
        </w:r>
        <w:r w:rsidRPr="00002B24">
          <w:instrText xml:space="preserve"> PAGE   \* MERGEFORMAT </w:instrText>
        </w:r>
        <w:r w:rsidRPr="00002B24">
          <w:fldChar w:fldCharType="separate"/>
        </w:r>
        <w:r w:rsidR="006F59AD">
          <w:rPr>
            <w:noProof/>
          </w:rPr>
          <w:t>2</w:t>
        </w:r>
        <w:r w:rsidRPr="00002B24">
          <w:fldChar w:fldCharType="end"/>
        </w:r>
        <w:r w:rsidRPr="00002B24">
          <w:t xml:space="preserve"> | Page</w:t>
        </w:r>
      </w:p>
    </w:sdtContent>
  </w:sdt>
  <w:p w14:paraId="71F94AD1" w14:textId="77777777" w:rsidR="00CE6F06" w:rsidRDefault="00CE6F06" w:rsidP="00002B2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8AC88" w14:textId="77777777" w:rsidR="00ED34D2" w:rsidRDefault="00ED34D2" w:rsidP="009B3BA6">
      <w:r>
        <w:separator/>
      </w:r>
    </w:p>
  </w:footnote>
  <w:footnote w:type="continuationSeparator" w:id="0">
    <w:p w14:paraId="26614332" w14:textId="77777777" w:rsidR="00ED34D2" w:rsidRDefault="00ED34D2" w:rsidP="009B3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abstractNum w:abstractNumId="3" w15:restartNumberingAfterBreak="0">
    <w:nsid w:val="51A444E3"/>
    <w:multiLevelType w:val="hybridMultilevel"/>
    <w:tmpl w:val="621AFA48"/>
    <w:lvl w:ilvl="0" w:tplc="A142C77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66E356FD"/>
    <w:multiLevelType w:val="hybridMultilevel"/>
    <w:tmpl w:val="CFB283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CCB4E29"/>
    <w:multiLevelType w:val="hybridMultilevel"/>
    <w:tmpl w:val="624088D8"/>
    <w:lvl w:ilvl="0" w:tplc="548E410A">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jc3sTAzMbU0MTVQ0lEKTi0uzszPAykwrAUAS+GKEywAAAA="/>
  </w:docVars>
  <w:rsids>
    <w:rsidRoot w:val="00647185"/>
    <w:rsid w:val="00002B24"/>
    <w:rsid w:val="00065CAA"/>
    <w:rsid w:val="00077576"/>
    <w:rsid w:val="000874C5"/>
    <w:rsid w:val="00093AB5"/>
    <w:rsid w:val="000B5E5E"/>
    <w:rsid w:val="000C3480"/>
    <w:rsid w:val="000F037D"/>
    <w:rsid w:val="00126EC2"/>
    <w:rsid w:val="0013252D"/>
    <w:rsid w:val="00136DB1"/>
    <w:rsid w:val="00160F07"/>
    <w:rsid w:val="00177284"/>
    <w:rsid w:val="001901D8"/>
    <w:rsid w:val="00190CFE"/>
    <w:rsid w:val="001D0116"/>
    <w:rsid w:val="001E4434"/>
    <w:rsid w:val="001F2443"/>
    <w:rsid w:val="001F3D08"/>
    <w:rsid w:val="001F7F00"/>
    <w:rsid w:val="002120FD"/>
    <w:rsid w:val="00222CD6"/>
    <w:rsid w:val="00236BC7"/>
    <w:rsid w:val="00255468"/>
    <w:rsid w:val="00260A07"/>
    <w:rsid w:val="00261F93"/>
    <w:rsid w:val="0027499E"/>
    <w:rsid w:val="00277232"/>
    <w:rsid w:val="00281D4F"/>
    <w:rsid w:val="002D3D79"/>
    <w:rsid w:val="00301B83"/>
    <w:rsid w:val="00337049"/>
    <w:rsid w:val="00363317"/>
    <w:rsid w:val="00374732"/>
    <w:rsid w:val="003A0568"/>
    <w:rsid w:val="003A4D6B"/>
    <w:rsid w:val="003C31A4"/>
    <w:rsid w:val="0043412E"/>
    <w:rsid w:val="0043461E"/>
    <w:rsid w:val="00451B14"/>
    <w:rsid w:val="00456A01"/>
    <w:rsid w:val="004723E0"/>
    <w:rsid w:val="00493018"/>
    <w:rsid w:val="004A0DC8"/>
    <w:rsid w:val="004E0C31"/>
    <w:rsid w:val="004F52C2"/>
    <w:rsid w:val="005346C3"/>
    <w:rsid w:val="00591AC1"/>
    <w:rsid w:val="00593DF4"/>
    <w:rsid w:val="00595140"/>
    <w:rsid w:val="005B590B"/>
    <w:rsid w:val="005C3960"/>
    <w:rsid w:val="00602883"/>
    <w:rsid w:val="006035DD"/>
    <w:rsid w:val="006159DB"/>
    <w:rsid w:val="00647185"/>
    <w:rsid w:val="00684D6C"/>
    <w:rsid w:val="006A5FB6"/>
    <w:rsid w:val="006C16D4"/>
    <w:rsid w:val="006C45EA"/>
    <w:rsid w:val="006F59AD"/>
    <w:rsid w:val="006F667C"/>
    <w:rsid w:val="00714499"/>
    <w:rsid w:val="007358BC"/>
    <w:rsid w:val="00767844"/>
    <w:rsid w:val="00771B2A"/>
    <w:rsid w:val="007961F3"/>
    <w:rsid w:val="007D521C"/>
    <w:rsid w:val="007E7A7B"/>
    <w:rsid w:val="007F2F66"/>
    <w:rsid w:val="007F3CD5"/>
    <w:rsid w:val="00822D15"/>
    <w:rsid w:val="00833DBE"/>
    <w:rsid w:val="008411D9"/>
    <w:rsid w:val="00851B5A"/>
    <w:rsid w:val="0085469B"/>
    <w:rsid w:val="0085487A"/>
    <w:rsid w:val="00854B39"/>
    <w:rsid w:val="00865C37"/>
    <w:rsid w:val="00872C5E"/>
    <w:rsid w:val="0087560E"/>
    <w:rsid w:val="00877814"/>
    <w:rsid w:val="008A0109"/>
    <w:rsid w:val="008C58E2"/>
    <w:rsid w:val="008C6352"/>
    <w:rsid w:val="008F3D86"/>
    <w:rsid w:val="009015E4"/>
    <w:rsid w:val="00904237"/>
    <w:rsid w:val="00926D43"/>
    <w:rsid w:val="009302CE"/>
    <w:rsid w:val="00973FA3"/>
    <w:rsid w:val="0097442F"/>
    <w:rsid w:val="0097748C"/>
    <w:rsid w:val="00993B6D"/>
    <w:rsid w:val="009B3BA6"/>
    <w:rsid w:val="009D5ED1"/>
    <w:rsid w:val="009E2D8B"/>
    <w:rsid w:val="009F210E"/>
    <w:rsid w:val="00A12746"/>
    <w:rsid w:val="00A24021"/>
    <w:rsid w:val="00A35F07"/>
    <w:rsid w:val="00A55282"/>
    <w:rsid w:val="00A71BA5"/>
    <w:rsid w:val="00A95636"/>
    <w:rsid w:val="00AC037F"/>
    <w:rsid w:val="00AD12BB"/>
    <w:rsid w:val="00AD7DFD"/>
    <w:rsid w:val="00B06FE7"/>
    <w:rsid w:val="00B22159"/>
    <w:rsid w:val="00B52609"/>
    <w:rsid w:val="00B57ADA"/>
    <w:rsid w:val="00B70B28"/>
    <w:rsid w:val="00BA6255"/>
    <w:rsid w:val="00BB1F85"/>
    <w:rsid w:val="00BD2280"/>
    <w:rsid w:val="00BE4C06"/>
    <w:rsid w:val="00BF4B3E"/>
    <w:rsid w:val="00C11A7D"/>
    <w:rsid w:val="00C16FF1"/>
    <w:rsid w:val="00C42845"/>
    <w:rsid w:val="00C64651"/>
    <w:rsid w:val="00C76B17"/>
    <w:rsid w:val="00CA04AE"/>
    <w:rsid w:val="00CC4BAF"/>
    <w:rsid w:val="00CC4C48"/>
    <w:rsid w:val="00CE6F06"/>
    <w:rsid w:val="00CF7299"/>
    <w:rsid w:val="00D31FA4"/>
    <w:rsid w:val="00D34B82"/>
    <w:rsid w:val="00D36E75"/>
    <w:rsid w:val="00D82FF6"/>
    <w:rsid w:val="00DA0DE9"/>
    <w:rsid w:val="00DC65A7"/>
    <w:rsid w:val="00DC711C"/>
    <w:rsid w:val="00DE73CE"/>
    <w:rsid w:val="00E00C67"/>
    <w:rsid w:val="00E32D49"/>
    <w:rsid w:val="00E63201"/>
    <w:rsid w:val="00EB6790"/>
    <w:rsid w:val="00ED026C"/>
    <w:rsid w:val="00ED34D2"/>
    <w:rsid w:val="00F10C44"/>
    <w:rsid w:val="00F11E94"/>
    <w:rsid w:val="00F11F35"/>
    <w:rsid w:val="00F14F78"/>
    <w:rsid w:val="00F20D7A"/>
    <w:rsid w:val="00F34254"/>
    <w:rsid w:val="00F447F0"/>
    <w:rsid w:val="00F74C30"/>
    <w:rsid w:val="00F91F65"/>
    <w:rsid w:val="00FD1CDF"/>
    <w:rsid w:val="00FE3D1C"/>
    <w:rsid w:val="00FE4320"/>
    <w:rsid w:val="00FE5359"/>
    <w:rsid w:val="00FF1E8F"/>
    <w:rsid w:val="00FF4F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123B3F"/>
  <w15:docId w15:val="{646EA77C-8F15-4849-A7BB-9E4F3A84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unhideWhenUsed/>
    <w:rsid w:val="009F210E"/>
    <w:rPr>
      <w:sz w:val="20"/>
      <w:szCs w:val="20"/>
    </w:rPr>
  </w:style>
  <w:style w:type="character" w:customStyle="1" w:styleId="CommentTextChar">
    <w:name w:val="Comment Text Char"/>
    <w:basedOn w:val="DefaultParagraphFont"/>
    <w:link w:val="CommentText"/>
    <w:uiPriority w:val="99"/>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paragraph" w:customStyle="1" w:styleId="Default">
    <w:name w:val="Default"/>
    <w:rsid w:val="000874C5"/>
    <w:pPr>
      <w:autoSpaceDE w:val="0"/>
      <w:autoSpaceDN w:val="0"/>
      <w:adjustRightInd w:val="0"/>
    </w:pPr>
    <w:rPr>
      <w:rFonts w:ascii="Arial" w:hAnsi="Arial" w:cs="Arial"/>
      <w:color w:val="000000"/>
      <w:sz w:val="24"/>
      <w:szCs w:val="24"/>
      <w:lang w:val="en-CA"/>
    </w:rPr>
  </w:style>
  <w:style w:type="paragraph" w:styleId="Revision">
    <w:name w:val="Revision"/>
    <w:hidden/>
    <w:uiPriority w:val="99"/>
    <w:semiHidden/>
    <w:rsid w:val="003A4D6B"/>
  </w:style>
  <w:style w:type="paragraph" w:customStyle="1" w:styleId="pf0">
    <w:name w:val="pf0"/>
    <w:basedOn w:val="Normal"/>
    <w:rsid w:val="00F447F0"/>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F447F0"/>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CC4BAF"/>
    <w:rPr>
      <w:color w:val="605E5C"/>
      <w:shd w:val="clear" w:color="auto" w:fill="E1DFDD"/>
    </w:rPr>
  </w:style>
  <w:style w:type="paragraph" w:styleId="ListParagraph">
    <w:name w:val="List Paragraph"/>
    <w:basedOn w:val="Normal"/>
    <w:uiPriority w:val="34"/>
    <w:rsid w:val="00B22159"/>
    <w:pPr>
      <w:spacing w:after="200" w:line="276" w:lineRule="auto"/>
      <w:ind w:left="720"/>
      <w:contextualSpacing/>
    </w:pPr>
    <w:rPr>
      <w:sz w:val="24"/>
      <w:lang w:val="en-CA"/>
    </w:rPr>
  </w:style>
  <w:style w:type="paragraph" w:styleId="Subtitle">
    <w:name w:val="Subtitle"/>
    <w:basedOn w:val="Normal"/>
    <w:next w:val="Normal"/>
    <w:link w:val="SubtitleChar"/>
    <w:uiPriority w:val="11"/>
    <w:qFormat/>
    <w:rsid w:val="0076784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67844"/>
    <w:rPr>
      <w:rFonts w:eastAsiaTheme="minorEastAsia"/>
      <w:color w:val="5A5A5A" w:themeColor="text1" w:themeTint="A5"/>
      <w:spacing w:val="15"/>
    </w:rPr>
  </w:style>
  <w:style w:type="character" w:styleId="PlaceholderText">
    <w:name w:val="Placeholder Text"/>
    <w:basedOn w:val="DefaultParagraphFont"/>
    <w:uiPriority w:val="99"/>
    <w:semiHidden/>
    <w:rsid w:val="008C635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768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hyperlink" Target="https://www.tanakiwin.com/imap.html"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forestryfutur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dmin@forestryfutures.co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admin@forestryfutures.com"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4F707B11C174C6DB3427DF1FE6B09E2"/>
        <w:category>
          <w:name w:val="General"/>
          <w:gallery w:val="placeholder"/>
        </w:category>
        <w:types>
          <w:type w:val="bbPlcHdr"/>
        </w:types>
        <w:behaviors>
          <w:behavior w:val="content"/>
        </w:behaviors>
        <w:guid w:val="{ED547FBB-5EF9-41F4-8ECF-7505942A72CB}"/>
      </w:docPartPr>
      <w:docPartBody>
        <w:p w:rsidR="00577B82" w:rsidRDefault="0072315D" w:rsidP="0072315D">
          <w:pPr>
            <w:pStyle w:val="64F707B11C174C6DB3427DF1FE6B09E2"/>
          </w:pPr>
          <w:r w:rsidRPr="00002B24">
            <w:rPr>
              <w:rStyle w:val="PlaceholderText"/>
            </w:rPr>
            <w:t>Click here to enter text.</w:t>
          </w:r>
        </w:p>
      </w:docPartBody>
    </w:docPart>
    <w:docPart>
      <w:docPartPr>
        <w:name w:val="2CEDBFE3801041D1BF41B33F670D5D41"/>
        <w:category>
          <w:name w:val="General"/>
          <w:gallery w:val="placeholder"/>
        </w:category>
        <w:types>
          <w:type w:val="bbPlcHdr"/>
        </w:types>
        <w:behaviors>
          <w:behavior w:val="content"/>
        </w:behaviors>
        <w:guid w:val="{38D5EEBF-1702-42CC-BAFD-6AE7451DE157}"/>
      </w:docPartPr>
      <w:docPartBody>
        <w:p w:rsidR="00577B82" w:rsidRDefault="0072315D" w:rsidP="0072315D">
          <w:pPr>
            <w:pStyle w:val="2CEDBFE3801041D1BF41B33F670D5D41"/>
          </w:pPr>
          <w:r w:rsidRPr="00002B24">
            <w:rPr>
              <w:rStyle w:val="PlaceholderText"/>
            </w:rPr>
            <w:t>Click here to enter text.</w:t>
          </w:r>
        </w:p>
      </w:docPartBody>
    </w:docPart>
    <w:docPart>
      <w:docPartPr>
        <w:name w:val="436C3C4483E148D1A8134AA5C802C0E6"/>
        <w:category>
          <w:name w:val="General"/>
          <w:gallery w:val="placeholder"/>
        </w:category>
        <w:types>
          <w:type w:val="bbPlcHdr"/>
        </w:types>
        <w:behaviors>
          <w:behavior w:val="content"/>
        </w:behaviors>
        <w:guid w:val="{F664853D-E2DD-4CF0-8E1E-34AB6AED7E55}"/>
      </w:docPartPr>
      <w:docPartBody>
        <w:p w:rsidR="00577B82" w:rsidRDefault="0072315D" w:rsidP="0072315D">
          <w:pPr>
            <w:pStyle w:val="436C3C4483E148D1A8134AA5C802C0E6"/>
          </w:pPr>
          <w:r w:rsidRPr="00002B24">
            <w:rPr>
              <w:rStyle w:val="PlaceholderText"/>
            </w:rPr>
            <w:t>Click here to enter text.</w:t>
          </w:r>
        </w:p>
      </w:docPartBody>
    </w:docPart>
    <w:docPart>
      <w:docPartPr>
        <w:name w:val="37495D5354714339BDBC3FC80AE34E4A"/>
        <w:category>
          <w:name w:val="General"/>
          <w:gallery w:val="placeholder"/>
        </w:category>
        <w:types>
          <w:type w:val="bbPlcHdr"/>
        </w:types>
        <w:behaviors>
          <w:behavior w:val="content"/>
        </w:behaviors>
        <w:guid w:val="{0789E77A-CF64-4B59-94AE-5809A71AD6BE}"/>
      </w:docPartPr>
      <w:docPartBody>
        <w:p w:rsidR="00577B82" w:rsidRDefault="0072315D" w:rsidP="0072315D">
          <w:pPr>
            <w:pStyle w:val="37495D5354714339BDBC3FC80AE34E4A"/>
          </w:pPr>
          <w:r w:rsidRPr="00002B24">
            <w:rPr>
              <w:rStyle w:val="PlaceholderText"/>
            </w:rPr>
            <w:t>Click here to enter text.</w:t>
          </w:r>
        </w:p>
      </w:docPartBody>
    </w:docPart>
    <w:docPart>
      <w:docPartPr>
        <w:name w:val="FFCF5EE9E7834645A3769B18719C2709"/>
        <w:category>
          <w:name w:val="General"/>
          <w:gallery w:val="placeholder"/>
        </w:category>
        <w:types>
          <w:type w:val="bbPlcHdr"/>
        </w:types>
        <w:behaviors>
          <w:behavior w:val="content"/>
        </w:behaviors>
        <w:guid w:val="{CF90A863-8A64-44D7-B1FC-21D37689333F}"/>
      </w:docPartPr>
      <w:docPartBody>
        <w:p w:rsidR="00577B82" w:rsidRDefault="0072315D" w:rsidP="0072315D">
          <w:pPr>
            <w:pStyle w:val="FFCF5EE9E7834645A3769B18719C2709"/>
          </w:pPr>
          <w:r w:rsidRPr="00002B24">
            <w:rPr>
              <w:rStyle w:val="PlaceholderText"/>
            </w:rPr>
            <w:t>Click here to enter text.</w:t>
          </w:r>
        </w:p>
      </w:docPartBody>
    </w:docPart>
    <w:docPart>
      <w:docPartPr>
        <w:name w:val="0A29B45D83274D06B1DF227E0337631D"/>
        <w:category>
          <w:name w:val="General"/>
          <w:gallery w:val="placeholder"/>
        </w:category>
        <w:types>
          <w:type w:val="bbPlcHdr"/>
        </w:types>
        <w:behaviors>
          <w:behavior w:val="content"/>
        </w:behaviors>
        <w:guid w:val="{4A480ECC-6D7D-4296-AC20-510DD94802D4}"/>
      </w:docPartPr>
      <w:docPartBody>
        <w:p w:rsidR="00577B82" w:rsidRDefault="0072315D" w:rsidP="0072315D">
          <w:pPr>
            <w:pStyle w:val="0A29B45D83274D06B1DF227E0337631D"/>
          </w:pPr>
          <w:r w:rsidRPr="00002B24">
            <w:rPr>
              <w:rStyle w:val="PlaceholderText"/>
            </w:rPr>
            <w:t>Click here to enter text.</w:t>
          </w:r>
        </w:p>
      </w:docPartBody>
    </w:docPart>
    <w:docPart>
      <w:docPartPr>
        <w:name w:val="24BEBB26ABFE4FFDA7FA4F184A6F1CA8"/>
        <w:category>
          <w:name w:val="General"/>
          <w:gallery w:val="placeholder"/>
        </w:category>
        <w:types>
          <w:type w:val="bbPlcHdr"/>
        </w:types>
        <w:behaviors>
          <w:behavior w:val="content"/>
        </w:behaviors>
        <w:guid w:val="{F81FD613-E94D-4041-A492-6A1FC5E7D34B}"/>
      </w:docPartPr>
      <w:docPartBody>
        <w:p w:rsidR="00577B82" w:rsidRDefault="0072315D" w:rsidP="0072315D">
          <w:pPr>
            <w:pStyle w:val="24BEBB26ABFE4FFDA7FA4F184A6F1CA8"/>
          </w:pPr>
          <w:r w:rsidRPr="00002B24">
            <w:rPr>
              <w:rStyle w:val="PlaceholderText"/>
            </w:rPr>
            <w:t>Click here to enter text.</w:t>
          </w:r>
        </w:p>
      </w:docPartBody>
    </w:docPart>
    <w:docPart>
      <w:docPartPr>
        <w:name w:val="97B07FD6866D4B45AADAD892206E1DAB"/>
        <w:category>
          <w:name w:val="General"/>
          <w:gallery w:val="placeholder"/>
        </w:category>
        <w:types>
          <w:type w:val="bbPlcHdr"/>
        </w:types>
        <w:behaviors>
          <w:behavior w:val="content"/>
        </w:behaviors>
        <w:guid w:val="{6154B7CE-C5F1-4ACC-91B3-A7120966E4A6}"/>
      </w:docPartPr>
      <w:docPartBody>
        <w:p w:rsidR="00577B82" w:rsidRDefault="0072315D" w:rsidP="0072315D">
          <w:pPr>
            <w:pStyle w:val="97B07FD6866D4B45AADAD892206E1DAB"/>
          </w:pPr>
          <w:r w:rsidRPr="00002B24">
            <w:rPr>
              <w:rStyle w:val="PlaceholderText"/>
            </w:rPr>
            <w:t>Click here to enter text.</w:t>
          </w:r>
        </w:p>
      </w:docPartBody>
    </w:docPart>
    <w:docPart>
      <w:docPartPr>
        <w:name w:val="1663BB98BF734C70A20430A47D6C2250"/>
        <w:category>
          <w:name w:val="General"/>
          <w:gallery w:val="placeholder"/>
        </w:category>
        <w:types>
          <w:type w:val="bbPlcHdr"/>
        </w:types>
        <w:behaviors>
          <w:behavior w:val="content"/>
        </w:behaviors>
        <w:guid w:val="{7195A696-54B6-4DBA-BC52-E44B9C5B71D6}"/>
      </w:docPartPr>
      <w:docPartBody>
        <w:p w:rsidR="00577B82" w:rsidRDefault="0072315D" w:rsidP="0072315D">
          <w:pPr>
            <w:pStyle w:val="1663BB98BF734C70A20430A47D6C2250"/>
          </w:pPr>
          <w:r w:rsidRPr="00002B24">
            <w:rPr>
              <w:rStyle w:val="PlaceholderText"/>
            </w:rPr>
            <w:t>Click here to enter text.</w:t>
          </w:r>
        </w:p>
      </w:docPartBody>
    </w:docPart>
    <w:docPart>
      <w:docPartPr>
        <w:name w:val="0B102434C11F4CEF9F37FACC41FA0118"/>
        <w:category>
          <w:name w:val="General"/>
          <w:gallery w:val="placeholder"/>
        </w:category>
        <w:types>
          <w:type w:val="bbPlcHdr"/>
        </w:types>
        <w:behaviors>
          <w:behavior w:val="content"/>
        </w:behaviors>
        <w:guid w:val="{77040E01-A06F-4AA7-95FD-13866C4F12B0}"/>
      </w:docPartPr>
      <w:docPartBody>
        <w:p w:rsidR="00577B82" w:rsidRDefault="0072315D" w:rsidP="0072315D">
          <w:pPr>
            <w:pStyle w:val="0B102434C11F4CEF9F37FACC41FA0118"/>
          </w:pPr>
          <w:r w:rsidRPr="00B05FDF">
            <w:rPr>
              <w:rStyle w:val="PlaceholderText"/>
            </w:rPr>
            <w:t>Click here to enter text.</w:t>
          </w:r>
        </w:p>
      </w:docPartBody>
    </w:docPart>
    <w:docPart>
      <w:docPartPr>
        <w:name w:val="B6F1FEDBFBC241268C9B2642CE681F3E"/>
        <w:category>
          <w:name w:val="General"/>
          <w:gallery w:val="placeholder"/>
        </w:category>
        <w:types>
          <w:type w:val="bbPlcHdr"/>
        </w:types>
        <w:behaviors>
          <w:behavior w:val="content"/>
        </w:behaviors>
        <w:guid w:val="{A149C378-83E8-4DDE-B273-F50C2F4E4124}"/>
      </w:docPartPr>
      <w:docPartBody>
        <w:p w:rsidR="00577B82" w:rsidRDefault="0072315D" w:rsidP="0072315D">
          <w:pPr>
            <w:pStyle w:val="B6F1FEDBFBC241268C9B2642CE681F3E"/>
          </w:pPr>
          <w:r w:rsidRPr="00002B24">
            <w:rPr>
              <w:rStyle w:val="PlaceholderText"/>
            </w:rPr>
            <w:t>Click here to enter text.</w:t>
          </w:r>
        </w:p>
      </w:docPartBody>
    </w:docPart>
    <w:docPart>
      <w:docPartPr>
        <w:name w:val="180F1065ECF549199D565BE38E2E3988"/>
        <w:category>
          <w:name w:val="General"/>
          <w:gallery w:val="placeholder"/>
        </w:category>
        <w:types>
          <w:type w:val="bbPlcHdr"/>
        </w:types>
        <w:behaviors>
          <w:behavior w:val="content"/>
        </w:behaviors>
        <w:guid w:val="{4859EE30-96EA-4EEF-97D1-BB2C2C08B269}"/>
      </w:docPartPr>
      <w:docPartBody>
        <w:p w:rsidR="00577B82" w:rsidRDefault="0072315D" w:rsidP="0072315D">
          <w:pPr>
            <w:pStyle w:val="180F1065ECF549199D565BE38E2E3988"/>
          </w:pPr>
          <w:r w:rsidRPr="00B05FDF">
            <w:rPr>
              <w:rStyle w:val="PlaceholderText"/>
            </w:rPr>
            <w:t>Click here to enter text.</w:t>
          </w:r>
        </w:p>
      </w:docPartBody>
    </w:docPart>
    <w:docPart>
      <w:docPartPr>
        <w:name w:val="AD9A8537E8244D9D9115A05EE5C0DB97"/>
        <w:category>
          <w:name w:val="General"/>
          <w:gallery w:val="placeholder"/>
        </w:category>
        <w:types>
          <w:type w:val="bbPlcHdr"/>
        </w:types>
        <w:behaviors>
          <w:behavior w:val="content"/>
        </w:behaviors>
        <w:guid w:val="{0F38D6D8-C55B-456C-B778-DC6B06EFFDF3}"/>
      </w:docPartPr>
      <w:docPartBody>
        <w:p w:rsidR="00577B82" w:rsidRDefault="0072315D" w:rsidP="0072315D">
          <w:pPr>
            <w:pStyle w:val="AD9A8537E8244D9D9115A05EE5C0DB97"/>
          </w:pPr>
          <w:r w:rsidRPr="00B05FDF">
            <w:rPr>
              <w:rStyle w:val="PlaceholderText"/>
            </w:rPr>
            <w:t>Click here to enter text.</w:t>
          </w:r>
        </w:p>
      </w:docPartBody>
    </w:docPart>
    <w:docPart>
      <w:docPartPr>
        <w:name w:val="BAF5D50ACA9A4A8E8A0FEEE3F0010C5D"/>
        <w:category>
          <w:name w:val="General"/>
          <w:gallery w:val="placeholder"/>
        </w:category>
        <w:types>
          <w:type w:val="bbPlcHdr"/>
        </w:types>
        <w:behaviors>
          <w:behavior w:val="content"/>
        </w:behaviors>
        <w:guid w:val="{DEF262B7-7491-4C82-9222-BC9CC952C3E7}"/>
      </w:docPartPr>
      <w:docPartBody>
        <w:p w:rsidR="00577B82" w:rsidRDefault="0072315D" w:rsidP="0072315D">
          <w:pPr>
            <w:pStyle w:val="BAF5D50ACA9A4A8E8A0FEEE3F0010C5D"/>
          </w:pPr>
          <w:r w:rsidRPr="00002B24">
            <w:rPr>
              <w:rStyle w:val="PlaceholderText"/>
            </w:rPr>
            <w:t>Click here to enter text.</w:t>
          </w:r>
        </w:p>
      </w:docPartBody>
    </w:docPart>
    <w:docPart>
      <w:docPartPr>
        <w:name w:val="2F4A40EE2385491397A47B80E6063D7F"/>
        <w:category>
          <w:name w:val="General"/>
          <w:gallery w:val="placeholder"/>
        </w:category>
        <w:types>
          <w:type w:val="bbPlcHdr"/>
        </w:types>
        <w:behaviors>
          <w:behavior w:val="content"/>
        </w:behaviors>
        <w:guid w:val="{7A2898CC-A7DF-4B0B-9558-4C132C2F2735}"/>
      </w:docPartPr>
      <w:docPartBody>
        <w:p w:rsidR="00577B82" w:rsidRDefault="0072315D" w:rsidP="0072315D">
          <w:pPr>
            <w:pStyle w:val="2F4A40EE2385491397A47B80E6063D7F"/>
          </w:pPr>
          <w:r w:rsidRPr="00002B24">
            <w:rPr>
              <w:rStyle w:val="PlaceholderText"/>
            </w:rPr>
            <w:t>Click here to enter text.</w:t>
          </w:r>
        </w:p>
      </w:docPartBody>
    </w:docPart>
    <w:docPart>
      <w:docPartPr>
        <w:name w:val="475E8EA8334C4B97ABFD5491CE49BFEA"/>
        <w:category>
          <w:name w:val="General"/>
          <w:gallery w:val="placeholder"/>
        </w:category>
        <w:types>
          <w:type w:val="bbPlcHdr"/>
        </w:types>
        <w:behaviors>
          <w:behavior w:val="content"/>
        </w:behaviors>
        <w:guid w:val="{1D37E588-2B4C-408F-BEB6-3D7CE8EE2996}"/>
      </w:docPartPr>
      <w:docPartBody>
        <w:p w:rsidR="00577B82" w:rsidRDefault="0072315D" w:rsidP="0072315D">
          <w:pPr>
            <w:pStyle w:val="475E8EA8334C4B97ABFD5491CE49BFEA"/>
          </w:pPr>
          <w:r w:rsidRPr="00B05FDF">
            <w:rPr>
              <w:rStyle w:val="PlaceholderText"/>
            </w:rPr>
            <w:t>Click here to enter text.</w:t>
          </w:r>
        </w:p>
      </w:docPartBody>
    </w:docPart>
    <w:docPart>
      <w:docPartPr>
        <w:name w:val="52AB084EBD8F4FE588A940579E02D2C2"/>
        <w:category>
          <w:name w:val="General"/>
          <w:gallery w:val="placeholder"/>
        </w:category>
        <w:types>
          <w:type w:val="bbPlcHdr"/>
        </w:types>
        <w:behaviors>
          <w:behavior w:val="content"/>
        </w:behaviors>
        <w:guid w:val="{2176757C-7490-4DA0-AED6-49D0657BA434}"/>
      </w:docPartPr>
      <w:docPartBody>
        <w:p w:rsidR="00577B82" w:rsidRDefault="0072315D" w:rsidP="0072315D">
          <w:pPr>
            <w:pStyle w:val="52AB084EBD8F4FE588A940579E02D2C2"/>
          </w:pPr>
          <w:r w:rsidRPr="00B05FDF">
            <w:rPr>
              <w:rStyle w:val="PlaceholderText"/>
            </w:rPr>
            <w:t>Click here to enter text.</w:t>
          </w:r>
        </w:p>
      </w:docPartBody>
    </w:docPart>
    <w:docPart>
      <w:docPartPr>
        <w:name w:val="1804A1C45E414E80B179C76E941582F3"/>
        <w:category>
          <w:name w:val="General"/>
          <w:gallery w:val="placeholder"/>
        </w:category>
        <w:types>
          <w:type w:val="bbPlcHdr"/>
        </w:types>
        <w:behaviors>
          <w:behavior w:val="content"/>
        </w:behaviors>
        <w:guid w:val="{0C2941C3-404F-4647-A36D-CBE1BB0F2154}"/>
      </w:docPartPr>
      <w:docPartBody>
        <w:p w:rsidR="00577B82" w:rsidRDefault="0072315D" w:rsidP="0072315D">
          <w:pPr>
            <w:pStyle w:val="1804A1C45E414E80B179C76E941582F3"/>
          </w:pPr>
          <w:r w:rsidRPr="00002B24">
            <w:rPr>
              <w:rStyle w:val="PlaceholderText"/>
            </w:rPr>
            <w:t>Click here to enter text.</w:t>
          </w:r>
        </w:p>
      </w:docPartBody>
    </w:docPart>
    <w:docPart>
      <w:docPartPr>
        <w:name w:val="6E63549827ED46F399C0FAAF03518BF8"/>
        <w:category>
          <w:name w:val="General"/>
          <w:gallery w:val="placeholder"/>
        </w:category>
        <w:types>
          <w:type w:val="bbPlcHdr"/>
        </w:types>
        <w:behaviors>
          <w:behavior w:val="content"/>
        </w:behaviors>
        <w:guid w:val="{91C52EFA-AE9E-457A-84F7-AC2E21FB87CD}"/>
      </w:docPartPr>
      <w:docPartBody>
        <w:p w:rsidR="00577B82" w:rsidRDefault="0072315D" w:rsidP="0072315D">
          <w:pPr>
            <w:pStyle w:val="6E63549827ED46F399C0FAAF03518BF8"/>
          </w:pPr>
          <w:r w:rsidRPr="00002B24">
            <w:rPr>
              <w:rStyle w:val="PlaceholderText"/>
            </w:rPr>
            <w:t>Click here to enter text.</w:t>
          </w:r>
        </w:p>
      </w:docPartBody>
    </w:docPart>
    <w:docPart>
      <w:docPartPr>
        <w:name w:val="9811F20F3DA54B518C465AAEEDEB7E13"/>
        <w:category>
          <w:name w:val="General"/>
          <w:gallery w:val="placeholder"/>
        </w:category>
        <w:types>
          <w:type w:val="bbPlcHdr"/>
        </w:types>
        <w:behaviors>
          <w:behavior w:val="content"/>
        </w:behaviors>
        <w:guid w:val="{BCED17D3-9F18-4018-BFC6-815564BA0D39}"/>
      </w:docPartPr>
      <w:docPartBody>
        <w:p w:rsidR="00577B82" w:rsidRDefault="0072315D" w:rsidP="0072315D">
          <w:pPr>
            <w:pStyle w:val="9811F20F3DA54B518C465AAEEDEB7E13"/>
          </w:pPr>
          <w:r w:rsidRPr="00B05FDF">
            <w:rPr>
              <w:rStyle w:val="PlaceholderText"/>
            </w:rPr>
            <w:t>Click here to enter text.</w:t>
          </w:r>
        </w:p>
      </w:docPartBody>
    </w:docPart>
    <w:docPart>
      <w:docPartPr>
        <w:name w:val="2A874DEA27A143CE88C3058E40B580BA"/>
        <w:category>
          <w:name w:val="General"/>
          <w:gallery w:val="placeholder"/>
        </w:category>
        <w:types>
          <w:type w:val="bbPlcHdr"/>
        </w:types>
        <w:behaviors>
          <w:behavior w:val="content"/>
        </w:behaviors>
        <w:guid w:val="{163423F8-C17B-49E2-B025-F762E2DEDA20}"/>
      </w:docPartPr>
      <w:docPartBody>
        <w:p w:rsidR="00577B82" w:rsidRDefault="0072315D" w:rsidP="0072315D">
          <w:pPr>
            <w:pStyle w:val="2A874DEA27A143CE88C3058E40B580BA"/>
          </w:pPr>
          <w:r w:rsidRPr="00B05FDF">
            <w:rPr>
              <w:rStyle w:val="PlaceholderText"/>
            </w:rPr>
            <w:t>Click here to enter text</w:t>
          </w:r>
        </w:p>
      </w:docPartBody>
    </w:docPart>
    <w:docPart>
      <w:docPartPr>
        <w:name w:val="D98C6C90DE3547AE94D2CD95326D8555"/>
        <w:category>
          <w:name w:val="General"/>
          <w:gallery w:val="placeholder"/>
        </w:category>
        <w:types>
          <w:type w:val="bbPlcHdr"/>
        </w:types>
        <w:behaviors>
          <w:behavior w:val="content"/>
        </w:behaviors>
        <w:guid w:val="{7E869CF8-C336-4D4C-9F0F-7DF0B046453F}"/>
      </w:docPartPr>
      <w:docPartBody>
        <w:p w:rsidR="00EB1E70" w:rsidRDefault="00577B82" w:rsidP="00577B82">
          <w:pPr>
            <w:pStyle w:val="D98C6C90DE3547AE94D2CD95326D8555"/>
          </w:pPr>
          <w:r w:rsidRPr="00002B2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0C60"/>
    <w:rsid w:val="000E0FF0"/>
    <w:rsid w:val="00394245"/>
    <w:rsid w:val="00577B82"/>
    <w:rsid w:val="00644FF2"/>
    <w:rsid w:val="0072315D"/>
    <w:rsid w:val="009828B3"/>
    <w:rsid w:val="00C00C60"/>
    <w:rsid w:val="00CA77D4"/>
    <w:rsid w:val="00EB1E70"/>
    <w:rsid w:val="00F172E7"/>
    <w:rsid w:val="00F36A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7B82"/>
    <w:rPr>
      <w:color w:val="808080"/>
    </w:rPr>
  </w:style>
  <w:style w:type="paragraph" w:customStyle="1" w:styleId="64F707B11C174C6DB3427DF1FE6B09E2">
    <w:name w:val="64F707B11C174C6DB3427DF1FE6B09E2"/>
    <w:rsid w:val="0072315D"/>
    <w:pPr>
      <w:spacing w:after="0" w:line="240" w:lineRule="auto"/>
    </w:pPr>
    <w:rPr>
      <w:rFonts w:eastAsiaTheme="minorHAnsi"/>
      <w:lang w:val="en-US" w:eastAsia="en-US"/>
    </w:rPr>
  </w:style>
  <w:style w:type="paragraph" w:customStyle="1" w:styleId="2CEDBFE3801041D1BF41B33F670D5D41">
    <w:name w:val="2CEDBFE3801041D1BF41B33F670D5D41"/>
    <w:rsid w:val="0072315D"/>
    <w:pPr>
      <w:spacing w:after="0" w:line="240" w:lineRule="auto"/>
    </w:pPr>
    <w:rPr>
      <w:rFonts w:eastAsiaTheme="minorHAnsi"/>
      <w:lang w:val="en-US" w:eastAsia="en-US"/>
    </w:rPr>
  </w:style>
  <w:style w:type="paragraph" w:customStyle="1" w:styleId="436C3C4483E148D1A8134AA5C802C0E6">
    <w:name w:val="436C3C4483E148D1A8134AA5C802C0E6"/>
    <w:rsid w:val="0072315D"/>
    <w:pPr>
      <w:spacing w:after="0" w:line="240" w:lineRule="auto"/>
    </w:pPr>
    <w:rPr>
      <w:rFonts w:eastAsiaTheme="minorHAnsi"/>
      <w:lang w:val="en-US" w:eastAsia="en-US"/>
    </w:rPr>
  </w:style>
  <w:style w:type="paragraph" w:customStyle="1" w:styleId="37495D5354714339BDBC3FC80AE34E4A">
    <w:name w:val="37495D5354714339BDBC3FC80AE34E4A"/>
    <w:rsid w:val="0072315D"/>
    <w:pPr>
      <w:spacing w:after="0" w:line="240" w:lineRule="auto"/>
    </w:pPr>
    <w:rPr>
      <w:rFonts w:eastAsiaTheme="minorHAnsi"/>
      <w:lang w:val="en-US" w:eastAsia="en-US"/>
    </w:rPr>
  </w:style>
  <w:style w:type="paragraph" w:customStyle="1" w:styleId="FFCF5EE9E7834645A3769B18719C2709">
    <w:name w:val="FFCF5EE9E7834645A3769B18719C2709"/>
    <w:rsid w:val="0072315D"/>
    <w:pPr>
      <w:spacing w:after="0" w:line="240" w:lineRule="auto"/>
    </w:pPr>
    <w:rPr>
      <w:rFonts w:eastAsiaTheme="minorHAnsi"/>
      <w:lang w:val="en-US" w:eastAsia="en-US"/>
    </w:rPr>
  </w:style>
  <w:style w:type="paragraph" w:customStyle="1" w:styleId="0A29B45D83274D06B1DF227E0337631D">
    <w:name w:val="0A29B45D83274D06B1DF227E0337631D"/>
    <w:rsid w:val="0072315D"/>
    <w:pPr>
      <w:spacing w:after="0" w:line="240" w:lineRule="auto"/>
    </w:pPr>
    <w:rPr>
      <w:rFonts w:eastAsiaTheme="minorHAnsi"/>
      <w:lang w:val="en-US" w:eastAsia="en-US"/>
    </w:rPr>
  </w:style>
  <w:style w:type="paragraph" w:customStyle="1" w:styleId="24BEBB26ABFE4FFDA7FA4F184A6F1CA8">
    <w:name w:val="24BEBB26ABFE4FFDA7FA4F184A6F1CA8"/>
    <w:rsid w:val="0072315D"/>
    <w:pPr>
      <w:spacing w:after="0" w:line="240" w:lineRule="auto"/>
    </w:pPr>
    <w:rPr>
      <w:rFonts w:eastAsiaTheme="minorHAnsi"/>
      <w:lang w:val="en-US" w:eastAsia="en-US"/>
    </w:rPr>
  </w:style>
  <w:style w:type="paragraph" w:customStyle="1" w:styleId="97B07FD6866D4B45AADAD892206E1DAB">
    <w:name w:val="97B07FD6866D4B45AADAD892206E1DAB"/>
    <w:rsid w:val="0072315D"/>
    <w:pPr>
      <w:spacing w:after="0" w:line="240" w:lineRule="auto"/>
    </w:pPr>
    <w:rPr>
      <w:rFonts w:eastAsiaTheme="minorHAnsi"/>
      <w:lang w:val="en-US" w:eastAsia="en-US"/>
    </w:rPr>
  </w:style>
  <w:style w:type="paragraph" w:customStyle="1" w:styleId="1663BB98BF734C70A20430A47D6C2250">
    <w:name w:val="1663BB98BF734C70A20430A47D6C2250"/>
    <w:rsid w:val="0072315D"/>
    <w:pPr>
      <w:spacing w:after="0" w:line="240" w:lineRule="auto"/>
    </w:pPr>
    <w:rPr>
      <w:rFonts w:eastAsiaTheme="minorHAnsi"/>
      <w:lang w:val="en-US" w:eastAsia="en-US"/>
    </w:rPr>
  </w:style>
  <w:style w:type="paragraph" w:customStyle="1" w:styleId="0B102434C11F4CEF9F37FACC41FA0118">
    <w:name w:val="0B102434C11F4CEF9F37FACC41FA0118"/>
    <w:rsid w:val="0072315D"/>
    <w:pPr>
      <w:spacing w:after="0" w:line="240" w:lineRule="auto"/>
    </w:pPr>
    <w:rPr>
      <w:rFonts w:eastAsiaTheme="minorHAnsi"/>
      <w:lang w:val="en-US" w:eastAsia="en-US"/>
    </w:rPr>
  </w:style>
  <w:style w:type="paragraph" w:customStyle="1" w:styleId="B6F1FEDBFBC241268C9B2642CE681F3E">
    <w:name w:val="B6F1FEDBFBC241268C9B2642CE681F3E"/>
    <w:rsid w:val="0072315D"/>
    <w:pPr>
      <w:spacing w:after="0" w:line="240" w:lineRule="auto"/>
    </w:pPr>
    <w:rPr>
      <w:rFonts w:eastAsiaTheme="minorHAnsi"/>
      <w:lang w:val="en-US" w:eastAsia="en-US"/>
    </w:rPr>
  </w:style>
  <w:style w:type="paragraph" w:customStyle="1" w:styleId="180F1065ECF549199D565BE38E2E3988">
    <w:name w:val="180F1065ECF549199D565BE38E2E3988"/>
    <w:rsid w:val="0072315D"/>
    <w:pPr>
      <w:spacing w:after="200" w:line="276" w:lineRule="auto"/>
      <w:ind w:left="720"/>
      <w:contextualSpacing/>
    </w:pPr>
    <w:rPr>
      <w:rFonts w:eastAsiaTheme="minorHAnsi"/>
      <w:sz w:val="24"/>
      <w:lang w:eastAsia="en-US"/>
    </w:rPr>
  </w:style>
  <w:style w:type="paragraph" w:customStyle="1" w:styleId="AD9A8537E8244D9D9115A05EE5C0DB97">
    <w:name w:val="AD9A8537E8244D9D9115A05EE5C0DB97"/>
    <w:rsid w:val="0072315D"/>
    <w:pPr>
      <w:spacing w:after="200" w:line="276" w:lineRule="auto"/>
      <w:ind w:left="720"/>
      <w:contextualSpacing/>
    </w:pPr>
    <w:rPr>
      <w:rFonts w:eastAsiaTheme="minorHAnsi"/>
      <w:sz w:val="24"/>
      <w:lang w:eastAsia="en-US"/>
    </w:rPr>
  </w:style>
  <w:style w:type="paragraph" w:customStyle="1" w:styleId="BAF5D50ACA9A4A8E8A0FEEE3F0010C5D">
    <w:name w:val="BAF5D50ACA9A4A8E8A0FEEE3F0010C5D"/>
    <w:rsid w:val="0072315D"/>
    <w:pPr>
      <w:spacing w:after="0" w:line="240" w:lineRule="auto"/>
    </w:pPr>
    <w:rPr>
      <w:rFonts w:eastAsiaTheme="minorHAnsi"/>
      <w:lang w:val="en-US" w:eastAsia="en-US"/>
    </w:rPr>
  </w:style>
  <w:style w:type="paragraph" w:customStyle="1" w:styleId="2F4A40EE2385491397A47B80E6063D7F">
    <w:name w:val="2F4A40EE2385491397A47B80E6063D7F"/>
    <w:rsid w:val="0072315D"/>
    <w:pPr>
      <w:spacing w:after="0" w:line="240" w:lineRule="auto"/>
    </w:pPr>
    <w:rPr>
      <w:rFonts w:eastAsiaTheme="minorHAnsi"/>
      <w:lang w:val="en-US" w:eastAsia="en-US"/>
    </w:rPr>
  </w:style>
  <w:style w:type="paragraph" w:customStyle="1" w:styleId="475E8EA8334C4B97ABFD5491CE49BFEA">
    <w:name w:val="475E8EA8334C4B97ABFD5491CE49BFEA"/>
    <w:rsid w:val="0072315D"/>
    <w:pPr>
      <w:spacing w:after="0" w:line="240" w:lineRule="auto"/>
    </w:pPr>
    <w:rPr>
      <w:rFonts w:eastAsiaTheme="minorHAnsi"/>
      <w:lang w:val="en-US" w:eastAsia="en-US"/>
    </w:rPr>
  </w:style>
  <w:style w:type="paragraph" w:customStyle="1" w:styleId="52AB084EBD8F4FE588A940579E02D2C2">
    <w:name w:val="52AB084EBD8F4FE588A940579E02D2C2"/>
    <w:rsid w:val="0072315D"/>
    <w:pPr>
      <w:spacing w:after="0" w:line="240" w:lineRule="auto"/>
    </w:pPr>
    <w:rPr>
      <w:rFonts w:eastAsiaTheme="minorHAnsi"/>
      <w:lang w:val="en-US" w:eastAsia="en-US"/>
    </w:rPr>
  </w:style>
  <w:style w:type="paragraph" w:customStyle="1" w:styleId="1804A1C45E414E80B179C76E941582F3">
    <w:name w:val="1804A1C45E414E80B179C76E941582F3"/>
    <w:rsid w:val="0072315D"/>
    <w:pPr>
      <w:spacing w:after="0" w:line="240" w:lineRule="auto"/>
    </w:pPr>
    <w:rPr>
      <w:rFonts w:eastAsiaTheme="minorHAnsi"/>
      <w:lang w:val="en-US" w:eastAsia="en-US"/>
    </w:rPr>
  </w:style>
  <w:style w:type="paragraph" w:customStyle="1" w:styleId="6E63549827ED46F399C0FAAF03518BF8">
    <w:name w:val="6E63549827ED46F399C0FAAF03518BF8"/>
    <w:rsid w:val="0072315D"/>
    <w:pPr>
      <w:spacing w:after="0" w:line="240" w:lineRule="auto"/>
    </w:pPr>
    <w:rPr>
      <w:rFonts w:eastAsiaTheme="minorHAnsi"/>
      <w:lang w:val="en-US" w:eastAsia="en-US"/>
    </w:rPr>
  </w:style>
  <w:style w:type="paragraph" w:customStyle="1" w:styleId="9811F20F3DA54B518C465AAEEDEB7E13">
    <w:name w:val="9811F20F3DA54B518C465AAEEDEB7E13"/>
    <w:rsid w:val="0072315D"/>
    <w:pPr>
      <w:spacing w:after="0" w:line="240" w:lineRule="auto"/>
    </w:pPr>
    <w:rPr>
      <w:rFonts w:eastAsiaTheme="minorHAnsi"/>
      <w:lang w:val="en-US" w:eastAsia="en-US"/>
    </w:rPr>
  </w:style>
  <w:style w:type="paragraph" w:customStyle="1" w:styleId="2A874DEA27A143CE88C3058E40B580BA">
    <w:name w:val="2A874DEA27A143CE88C3058E40B580BA"/>
    <w:rsid w:val="0072315D"/>
    <w:pPr>
      <w:spacing w:after="0" w:line="240" w:lineRule="auto"/>
    </w:pPr>
    <w:rPr>
      <w:rFonts w:eastAsiaTheme="minorHAnsi"/>
      <w:lang w:val="en-US" w:eastAsia="en-US"/>
    </w:rPr>
  </w:style>
  <w:style w:type="paragraph" w:customStyle="1" w:styleId="D98C6C90DE3547AE94D2CD95326D8555">
    <w:name w:val="D98C6C90DE3547AE94D2CD95326D8555"/>
    <w:rsid w:val="00577B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D87051-9C8E-4C55-8F7B-4D7BCD94A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76</Words>
  <Characters>499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gram Coordinator</dc:creator>
  <cp:lastModifiedBy>Microsoft account</cp:lastModifiedBy>
  <cp:revision>2</cp:revision>
  <cp:lastPrinted>2014-09-04T18:27:00Z</cp:lastPrinted>
  <dcterms:created xsi:type="dcterms:W3CDTF">2023-07-24T15:53:00Z</dcterms:created>
  <dcterms:modified xsi:type="dcterms:W3CDTF">2023-07-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2-12-21T21:01:10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c5b97242-0286-4591-8a05-ecf4367003f4</vt:lpwstr>
  </property>
  <property fmtid="{D5CDD505-2E9C-101B-9397-08002B2CF9AE}" pid="8" name="MSIP_Label_034a106e-6316-442c-ad35-738afd673d2b_ContentBits">
    <vt:lpwstr>0</vt:lpwstr>
  </property>
</Properties>
</file>